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325D6" w14:textId="77777777" w:rsidR="005D02F7" w:rsidRPr="001414AA" w:rsidRDefault="00270238">
      <w:pPr>
        <w:pStyle w:val="1"/>
        <w:rPr>
          <w:lang w:val="ru-RU"/>
        </w:rPr>
      </w:pPr>
      <w:bookmarkStart w:id="0" w:name="роcсийский-университет-дружбы-народов"/>
      <w:r w:rsidRPr="001414AA">
        <w:rPr>
          <w:lang w:val="ru-RU"/>
        </w:rPr>
        <w:t>РО</w:t>
      </w:r>
      <w:r>
        <w:t>C</w:t>
      </w:r>
      <w:r w:rsidRPr="001414AA">
        <w:rPr>
          <w:lang w:val="ru-RU"/>
        </w:rPr>
        <w:t>СИЙСКИЙ УНИВЕРСИТЕТ ДРУЖБЫ НАРОДОВ</w:t>
      </w:r>
    </w:p>
    <w:p w14:paraId="758F698A" w14:textId="77777777" w:rsidR="005D02F7" w:rsidRPr="001414AA" w:rsidRDefault="00270238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1414AA">
        <w:rPr>
          <w:lang w:val="ru-RU"/>
        </w:rPr>
        <w:t>Факультет физико-математических и естественных наук</w:t>
      </w:r>
    </w:p>
    <w:p w14:paraId="19D0DB6E" w14:textId="77777777" w:rsidR="005D02F7" w:rsidRPr="001414AA" w:rsidRDefault="00270238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1414AA">
        <w:rPr>
          <w:lang w:val="ru-RU"/>
        </w:rPr>
        <w:t>Кафедра прикладной информатики и теории вероятностей</w:t>
      </w:r>
    </w:p>
    <w:p w14:paraId="7C7ECE05" w14:textId="77777777" w:rsidR="005D02F7" w:rsidRPr="001414AA" w:rsidRDefault="00270238">
      <w:pPr>
        <w:pStyle w:val="2"/>
        <w:rPr>
          <w:lang w:val="ru-RU"/>
        </w:rPr>
      </w:pPr>
      <w:bookmarkStart w:id="3" w:name="отчет"/>
      <w:bookmarkEnd w:id="2"/>
      <w:r w:rsidRPr="001414AA">
        <w:rPr>
          <w:lang w:val="ru-RU"/>
        </w:rPr>
        <w:t>ОТЧЕТ</w:t>
      </w:r>
    </w:p>
    <w:p w14:paraId="27B28576" w14:textId="77777777" w:rsidR="005D02F7" w:rsidRPr="001414AA" w:rsidRDefault="00270238">
      <w:pPr>
        <w:pStyle w:val="2"/>
        <w:rPr>
          <w:lang w:val="ru-RU"/>
        </w:rPr>
      </w:pPr>
      <w:bookmarkStart w:id="4" w:name="по-лабораторной-работе-8"/>
      <w:bookmarkEnd w:id="3"/>
      <w:r w:rsidRPr="001414AA">
        <w:rPr>
          <w:lang w:val="ru-RU"/>
        </w:rPr>
        <w:t>ПО ЛАБОРАТОРНОЙ РАБОТЕ № 8</w:t>
      </w:r>
    </w:p>
    <w:p w14:paraId="06B6CC39" w14:textId="77777777" w:rsidR="005D02F7" w:rsidRPr="001414AA" w:rsidRDefault="00270238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1414AA">
        <w:rPr>
          <w:i/>
          <w:lang w:val="ru-RU"/>
        </w:rPr>
        <w:t>дисциплина: Операционные системы</w:t>
      </w:r>
    </w:p>
    <w:bookmarkEnd w:id="5"/>
    <w:p w14:paraId="2DC55DB5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>Студент: Губина Ольга Вячеславовна Группа: НПИбд-01-20</w:t>
      </w:r>
    </w:p>
    <w:p w14:paraId="07A8A8AC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>Преподаватель: Велиева Татьяна Рефатовна</w:t>
      </w:r>
    </w:p>
    <w:p w14:paraId="6C5B7FA3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>МОСКВА</w:t>
      </w:r>
    </w:p>
    <w:p w14:paraId="0D3C700D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>2021 г.</w:t>
      </w:r>
    </w:p>
    <w:p w14:paraId="62A3627C" w14:textId="77777777" w:rsidR="005D02F7" w:rsidRDefault="00270238">
      <w:r>
        <w:pict w14:anchorId="1FC06EF2">
          <v:rect id="_x0000_i1025" style="width:0;height:1.5pt" o:hralign="center" o:hrstd="t" o:hr="t"/>
        </w:pict>
      </w:r>
    </w:p>
    <w:p w14:paraId="31061EFE" w14:textId="77777777" w:rsidR="005D02F7" w:rsidRPr="001414AA" w:rsidRDefault="00270238">
      <w:pPr>
        <w:pStyle w:val="3"/>
        <w:rPr>
          <w:lang w:val="ru-RU"/>
        </w:rPr>
      </w:pPr>
      <w:bookmarkStart w:id="6" w:name="цель-работы"/>
      <w:r w:rsidRPr="001414AA">
        <w:rPr>
          <w:lang w:val="ru-RU"/>
        </w:rPr>
        <w:t>Цель работы:</w:t>
      </w:r>
    </w:p>
    <w:bookmarkEnd w:id="6"/>
    <w:p w14:paraId="52DFB7FC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Освоение основных возможностей командной оболочки </w:t>
      </w:r>
      <w:r>
        <w:t>Midnight</w:t>
      </w:r>
      <w:r w:rsidRPr="001414AA">
        <w:rPr>
          <w:lang w:val="ru-RU"/>
        </w:rPr>
        <w:t xml:space="preserve"> </w:t>
      </w:r>
      <w:r>
        <w:t>Commander</w:t>
      </w:r>
      <w:r w:rsidRPr="001414AA">
        <w:rPr>
          <w:lang w:val="ru-RU"/>
        </w:rPr>
        <w:t>. Приобретение навыков практической работы по просмотру катало</w:t>
      </w:r>
      <w:r w:rsidRPr="001414AA">
        <w:rPr>
          <w:lang w:val="ru-RU"/>
        </w:rPr>
        <w:t>гов и файлов; манипуляций с ними.</w:t>
      </w:r>
    </w:p>
    <w:p w14:paraId="6BA223D9" w14:textId="77777777" w:rsidR="005D02F7" w:rsidRPr="001414AA" w:rsidRDefault="00270238">
      <w:pPr>
        <w:pStyle w:val="3"/>
        <w:rPr>
          <w:lang w:val="ru-RU"/>
        </w:rPr>
      </w:pPr>
      <w:bookmarkStart w:id="7" w:name="теоретические-сведения"/>
      <w:r w:rsidRPr="001414AA">
        <w:rPr>
          <w:lang w:val="ru-RU"/>
        </w:rPr>
        <w:t>Теоретические сведения:</w:t>
      </w:r>
    </w:p>
    <w:bookmarkEnd w:id="7"/>
    <w:p w14:paraId="46462BDA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t>Командная оболочка</w:t>
      </w:r>
      <w:r w:rsidRPr="001414AA">
        <w:rPr>
          <w:lang w:val="ru-RU"/>
        </w:rPr>
        <w:t xml:space="preserve"> — интерфейс взаимодействия пользователя с операционной системой и программным обеспечением посредством команд.</w:t>
      </w:r>
    </w:p>
    <w:p w14:paraId="0D0D12F4" w14:textId="77777777" w:rsidR="005D02F7" w:rsidRPr="001414AA" w:rsidRDefault="00270238">
      <w:pPr>
        <w:rPr>
          <w:lang w:val="ru-RU"/>
        </w:rPr>
      </w:pPr>
      <w:r>
        <w:rPr>
          <w:i/>
        </w:rPr>
        <w:t>Midnight</w:t>
      </w:r>
      <w:r w:rsidRPr="001414AA">
        <w:rPr>
          <w:i/>
          <w:lang w:val="ru-RU"/>
        </w:rPr>
        <w:t xml:space="preserve"> </w:t>
      </w:r>
      <w:r>
        <w:rPr>
          <w:i/>
        </w:rPr>
        <w:t>Commander</w:t>
      </w:r>
      <w:r w:rsidRPr="001414AA">
        <w:rPr>
          <w:lang w:val="ru-RU"/>
        </w:rPr>
        <w:t xml:space="preserve"> (или </w:t>
      </w:r>
      <w:r>
        <w:t>mc</w:t>
      </w:r>
      <w:r w:rsidRPr="001414AA">
        <w:rPr>
          <w:lang w:val="ru-RU"/>
        </w:rPr>
        <w:t>) — псевдографическая командная оболочка д</w:t>
      </w:r>
      <w:r w:rsidRPr="001414AA">
        <w:rPr>
          <w:lang w:val="ru-RU"/>
        </w:rPr>
        <w:t xml:space="preserve">ля </w:t>
      </w:r>
      <w:r>
        <w:t>UNIX</w:t>
      </w:r>
      <w:r w:rsidRPr="001414AA">
        <w:rPr>
          <w:lang w:val="ru-RU"/>
        </w:rPr>
        <w:t>/</w:t>
      </w:r>
      <w:r>
        <w:t>Linux</w:t>
      </w:r>
      <w:r w:rsidRPr="001414AA">
        <w:rPr>
          <w:lang w:val="ru-RU"/>
        </w:rPr>
        <w:t xml:space="preserve"> систем.</w:t>
      </w:r>
    </w:p>
    <w:p w14:paraId="499CDC6D" w14:textId="77777777" w:rsidR="005D02F7" w:rsidRDefault="00270238">
      <w:r>
        <w:t>Взаимодействия с mc:</w:t>
      </w:r>
    </w:p>
    <w:p w14:paraId="21C12DDF" w14:textId="77777777" w:rsidR="005D02F7" w:rsidRDefault="00270238">
      <w:pPr>
        <w:numPr>
          <w:ilvl w:val="0"/>
          <w:numId w:val="2"/>
        </w:numPr>
      </w:pPr>
      <w:r>
        <w:rPr>
          <w:rStyle w:val="VerbatimChar"/>
        </w:rPr>
        <w:t>F1</w:t>
      </w:r>
      <w:r>
        <w:t xml:space="preserve"> - Вызов контекстно-зависимой подсказки</w:t>
      </w:r>
    </w:p>
    <w:p w14:paraId="0B09898C" w14:textId="77777777" w:rsidR="005D02F7" w:rsidRPr="001414AA" w:rsidRDefault="00270238">
      <w:pPr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2</w:t>
      </w:r>
      <w:r w:rsidRPr="001414AA">
        <w:rPr>
          <w:lang w:val="ru-RU"/>
        </w:rPr>
        <w:t xml:space="preserve"> - Вызов пользовательского меню с возможностью создания и/или дополнения дополнительных функций</w:t>
      </w:r>
    </w:p>
    <w:p w14:paraId="07EE88EB" w14:textId="77777777" w:rsidR="005D02F7" w:rsidRPr="001414AA" w:rsidRDefault="00270238">
      <w:pPr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3</w:t>
      </w:r>
      <w:r w:rsidRPr="001414AA">
        <w:rPr>
          <w:lang w:val="ru-RU"/>
        </w:rPr>
        <w:t xml:space="preserve"> - Просмотр содержимого файла, на который указывает подсветка в активно</w:t>
      </w:r>
      <w:r w:rsidRPr="001414AA">
        <w:rPr>
          <w:lang w:val="ru-RU"/>
        </w:rPr>
        <w:t>й панели (без возможности редактирования)</w:t>
      </w:r>
    </w:p>
    <w:p w14:paraId="650756AB" w14:textId="77777777" w:rsidR="005D02F7" w:rsidRPr="001414AA" w:rsidRDefault="00270238">
      <w:pPr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4</w:t>
      </w:r>
      <w:r w:rsidRPr="001414AA">
        <w:rPr>
          <w:lang w:val="ru-RU"/>
        </w:rPr>
        <w:t xml:space="preserve"> - Вызов встроенного в </w:t>
      </w:r>
      <w:r>
        <w:t>mc</w:t>
      </w:r>
      <w:r w:rsidRPr="001414AA">
        <w:rPr>
          <w:lang w:val="ru-RU"/>
        </w:rPr>
        <w:t xml:space="preserve"> редактора для изменения содержания файла, на который указывает подсветка в активной панели</w:t>
      </w:r>
    </w:p>
    <w:p w14:paraId="6594B9E8" w14:textId="77777777" w:rsidR="005D02F7" w:rsidRPr="001414AA" w:rsidRDefault="00270238">
      <w:pPr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5</w:t>
      </w:r>
      <w:r w:rsidRPr="001414AA">
        <w:rPr>
          <w:lang w:val="ru-RU"/>
        </w:rPr>
        <w:t xml:space="preserve"> - Копирование одного или нескольких файлов, отмеченных в первой (активной) панели, в каталог</w:t>
      </w:r>
      <w:r w:rsidRPr="001414AA">
        <w:rPr>
          <w:lang w:val="ru-RU"/>
        </w:rPr>
        <w:t>, отображаемый на второй панели</w:t>
      </w:r>
    </w:p>
    <w:p w14:paraId="15ACE6AE" w14:textId="77777777" w:rsidR="005D02F7" w:rsidRPr="001414AA" w:rsidRDefault="00270238">
      <w:pPr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6</w:t>
      </w:r>
      <w:r w:rsidRPr="001414AA">
        <w:rPr>
          <w:lang w:val="ru-RU"/>
        </w:rPr>
        <w:t xml:space="preserve"> - Перенос одного или нескольких файлов, отмеченных в первой (активной) панели, в каталог, отображаемый на второй панели</w:t>
      </w:r>
    </w:p>
    <w:p w14:paraId="251A5C2E" w14:textId="77777777" w:rsidR="005D02F7" w:rsidRPr="001414AA" w:rsidRDefault="00270238">
      <w:pPr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lastRenderedPageBreak/>
        <w:t>F</w:t>
      </w:r>
      <w:r w:rsidRPr="001414AA">
        <w:rPr>
          <w:rStyle w:val="VerbatimChar"/>
          <w:lang w:val="ru-RU"/>
        </w:rPr>
        <w:t>7</w:t>
      </w:r>
      <w:r w:rsidRPr="001414AA">
        <w:rPr>
          <w:lang w:val="ru-RU"/>
        </w:rPr>
        <w:t xml:space="preserve"> - Создание подкаталога в каталоге, отображаемом в активной панели</w:t>
      </w:r>
    </w:p>
    <w:p w14:paraId="7F4F28AC" w14:textId="77777777" w:rsidR="005D02F7" w:rsidRPr="001414AA" w:rsidRDefault="00270238">
      <w:pPr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8</w:t>
      </w:r>
      <w:r w:rsidRPr="001414AA">
        <w:rPr>
          <w:lang w:val="ru-RU"/>
        </w:rPr>
        <w:t xml:space="preserve"> Удаление одного или нескольки</w:t>
      </w:r>
      <w:r w:rsidRPr="001414AA">
        <w:rPr>
          <w:lang w:val="ru-RU"/>
        </w:rPr>
        <w:t>х файлов (каталогов), отмеченных в первой (активной) панели файлов</w:t>
      </w:r>
    </w:p>
    <w:p w14:paraId="1AD85821" w14:textId="77777777" w:rsidR="005D02F7" w:rsidRDefault="00270238">
      <w:pPr>
        <w:numPr>
          <w:ilvl w:val="0"/>
          <w:numId w:val="2"/>
        </w:numPr>
      </w:pPr>
      <w:r>
        <w:rPr>
          <w:rStyle w:val="VerbatimChar"/>
        </w:rPr>
        <w:t>F9</w:t>
      </w:r>
      <w:r>
        <w:t xml:space="preserve"> - Вызов меню mc</w:t>
      </w:r>
    </w:p>
    <w:p w14:paraId="78B9B763" w14:textId="77777777" w:rsidR="005D02F7" w:rsidRDefault="00270238">
      <w:pPr>
        <w:numPr>
          <w:ilvl w:val="0"/>
          <w:numId w:val="2"/>
        </w:numPr>
      </w:pPr>
      <w:r>
        <w:rPr>
          <w:rStyle w:val="VerbatimChar"/>
        </w:rPr>
        <w:t>F10</w:t>
      </w:r>
      <w:r>
        <w:t xml:space="preserve"> - Выход из mc</w:t>
      </w:r>
    </w:p>
    <w:p w14:paraId="07BD4329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Более подробную информацию о </w:t>
      </w:r>
      <w:r w:rsidRPr="001414AA">
        <w:rPr>
          <w:i/>
          <w:lang w:val="ru-RU"/>
        </w:rPr>
        <w:t xml:space="preserve">горячих клавишах </w:t>
      </w:r>
      <w:r>
        <w:rPr>
          <w:i/>
        </w:rPr>
        <w:t>Midnight</w:t>
      </w:r>
      <w:r w:rsidRPr="001414AA">
        <w:rPr>
          <w:i/>
          <w:lang w:val="ru-RU"/>
        </w:rPr>
        <w:t xml:space="preserve"> </w:t>
      </w:r>
      <w:r>
        <w:rPr>
          <w:i/>
        </w:rPr>
        <w:t>Commander</w:t>
      </w:r>
      <w:hyperlink r:id="rId5">
        <w:r w:rsidRPr="001414AA">
          <w:rPr>
            <w:rStyle w:val="Link"/>
            <w:lang w:val="ru-RU"/>
          </w:rPr>
          <w:t>[1]</w:t>
        </w:r>
      </w:hyperlink>
      <w:r w:rsidRPr="001414AA">
        <w:rPr>
          <w:lang w:val="ru-RU"/>
        </w:rPr>
        <w:t xml:space="preserve"> можно получить из интернета.</w:t>
      </w:r>
    </w:p>
    <w:p w14:paraId="02C6287B" w14:textId="77777777" w:rsidR="005D02F7" w:rsidRDefault="00270238">
      <w:r>
        <w:pict w14:anchorId="346D0F69">
          <v:rect id="_x0000_i1026" style="width:0;height:1.5pt" o:hralign="center" o:hrstd="t" o:hr="t"/>
        </w:pict>
      </w:r>
    </w:p>
    <w:p w14:paraId="070BAD16" w14:textId="77777777" w:rsidR="005D02F7" w:rsidRDefault="00270238">
      <w:pPr>
        <w:pStyle w:val="3"/>
      </w:pPr>
      <w:bookmarkStart w:id="8" w:name="выполнение-работы"/>
      <w:r>
        <w:t>Выполнение работы:</w:t>
      </w:r>
    </w:p>
    <w:bookmarkEnd w:id="8"/>
    <w:p w14:paraId="65FBD386" w14:textId="77777777" w:rsidR="005D02F7" w:rsidRDefault="00270238">
      <w:r>
        <w:rPr>
          <w:b/>
          <w:i/>
        </w:rPr>
        <w:t>Задание по mc</w:t>
      </w:r>
    </w:p>
    <w:p w14:paraId="08EEA4CC" w14:textId="77777777" w:rsidR="005D02F7" w:rsidRPr="001414AA" w:rsidRDefault="00270238">
      <w:pPr>
        <w:pStyle w:val="Compact"/>
        <w:numPr>
          <w:ilvl w:val="0"/>
          <w:numId w:val="3"/>
        </w:numPr>
        <w:rPr>
          <w:lang w:val="ru-RU"/>
        </w:rPr>
      </w:pPr>
      <w:r w:rsidRPr="001414AA">
        <w:rPr>
          <w:lang w:val="ru-RU"/>
        </w:rPr>
        <w:t xml:space="preserve">Изучим информацию о </w:t>
      </w:r>
      <w:r>
        <w:t>mc</w:t>
      </w:r>
      <w:r w:rsidRPr="001414AA">
        <w:rPr>
          <w:lang w:val="ru-RU"/>
        </w:rPr>
        <w:t xml:space="preserve">, вызвав в командной строке </w:t>
      </w:r>
      <w:r>
        <w:rPr>
          <w:rStyle w:val="VerbatimChar"/>
        </w:rPr>
        <w:t>man</w:t>
      </w:r>
      <w:r w:rsidRPr="001414AA">
        <w:rPr>
          <w:rStyle w:val="VerbatimChar"/>
          <w:lang w:val="ru-RU"/>
        </w:rPr>
        <w:t xml:space="preserve"> </w:t>
      </w:r>
      <w:r>
        <w:rPr>
          <w:rStyle w:val="VerbatimChar"/>
        </w:rPr>
        <w:t>mc</w:t>
      </w:r>
      <w:r w:rsidRPr="001414AA">
        <w:rPr>
          <w:lang w:val="ru-RU"/>
        </w:rPr>
        <w:t>(</w:t>
      </w:r>
      <w:r w:rsidRPr="001414AA">
        <w:rPr>
          <w:i/>
          <w:lang w:val="ru-RU"/>
        </w:rPr>
        <w:t>рисунок 1</w:t>
      </w:r>
      <w:r w:rsidRPr="001414AA">
        <w:rPr>
          <w:lang w:val="ru-RU"/>
        </w:rPr>
        <w:t>).</w:t>
      </w:r>
    </w:p>
    <w:p w14:paraId="4634EA98" w14:textId="77777777" w:rsidR="005D02F7" w:rsidRDefault="00270238">
      <w:r>
        <w:rPr>
          <w:i/>
        </w:rPr>
        <w:t>Рисунок 1: изучение команды mc:</w:t>
      </w:r>
    </w:p>
    <w:p w14:paraId="7718A3CE" w14:textId="77777777" w:rsidR="005D02F7" w:rsidRDefault="00270238">
      <w:r>
        <w:rPr>
          <w:noProof/>
        </w:rPr>
        <w:drawing>
          <wp:inline distT="0" distB="0" distL="0" distR="0" wp14:anchorId="56F4EC49" wp14:editId="272A072A">
            <wp:extent cx="5704840" cy="3619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5.userapi.com/impg/CQrshn8s5RUap6wvDWWXPnsHcm_tGkUSelKSRA/woRB2PbN2o4.jpg?size=736x500&amp;quality=96&amp;sign=b77a8adf73d0c33670c183ac560bf1af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106D5" w14:textId="77777777" w:rsidR="005D02F7" w:rsidRPr="001414AA" w:rsidRDefault="00270238">
      <w:pPr>
        <w:pStyle w:val="Compact"/>
        <w:numPr>
          <w:ilvl w:val="0"/>
          <w:numId w:val="4"/>
        </w:numPr>
        <w:rPr>
          <w:lang w:val="ru-RU"/>
        </w:rPr>
      </w:pPr>
      <w:r w:rsidRPr="001414AA">
        <w:rPr>
          <w:lang w:val="ru-RU"/>
        </w:rPr>
        <w:t xml:space="preserve">Запустим из командной строки </w:t>
      </w:r>
      <w:r>
        <w:t>mc</w:t>
      </w:r>
      <w:r w:rsidRPr="001414AA">
        <w:rPr>
          <w:lang w:val="ru-RU"/>
        </w:rPr>
        <w:t>, изучим его структуру и меню.</w:t>
      </w:r>
    </w:p>
    <w:p w14:paraId="4A7FC98F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Можем заметить, что </w:t>
      </w:r>
      <w:r>
        <w:t>midnight</w:t>
      </w:r>
      <w:r w:rsidRPr="001414AA">
        <w:rPr>
          <w:lang w:val="ru-RU"/>
        </w:rPr>
        <w:t xml:space="preserve"> </w:t>
      </w:r>
      <w:r>
        <w:t>commander</w:t>
      </w:r>
      <w:r w:rsidRPr="001414AA">
        <w:rPr>
          <w:lang w:val="ru-RU"/>
        </w:rPr>
        <w:t xml:space="preserve"> имеет 2 пенели, на которых отображаются все файлы и каталоги домашнего каталога, меню, по средством которого мы можем управлять файлами, каталогами, настро</w:t>
      </w:r>
      <w:r w:rsidRPr="001414AA">
        <w:rPr>
          <w:lang w:val="ru-RU"/>
        </w:rPr>
        <w:t>йками и прочим (</w:t>
      </w:r>
      <w:r w:rsidRPr="001414AA">
        <w:rPr>
          <w:i/>
          <w:lang w:val="ru-RU"/>
        </w:rPr>
        <w:t>рисунок 2</w:t>
      </w:r>
      <w:r w:rsidRPr="001414AA">
        <w:rPr>
          <w:lang w:val="ru-RU"/>
        </w:rPr>
        <w:t>).</w:t>
      </w:r>
    </w:p>
    <w:p w14:paraId="236444EC" w14:textId="77777777" w:rsidR="005D02F7" w:rsidRDefault="00270238">
      <w:r>
        <w:rPr>
          <w:i/>
        </w:rPr>
        <w:t>Рисунок 2: структура mc:</w:t>
      </w:r>
    </w:p>
    <w:p w14:paraId="58B4E0A2" w14:textId="77777777" w:rsidR="005D02F7" w:rsidRDefault="00270238">
      <w:r>
        <w:rPr>
          <w:noProof/>
        </w:rPr>
        <w:lastRenderedPageBreak/>
        <w:drawing>
          <wp:inline distT="0" distB="0" distL="0" distR="0" wp14:anchorId="28863A9C" wp14:editId="22E5742D">
            <wp:extent cx="6197600" cy="31165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.userapi.com/impg/q9cuT29X8DlASoOyv6Y4YcG7G-P9TwdZEBZHug/3h6L8iOWgbo.jpg?size=1919x876&amp;quality=96&amp;sign=bda69392849f735ccc8fba52a733384a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311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A8AF5" w14:textId="77777777" w:rsidR="005D02F7" w:rsidRPr="001414AA" w:rsidRDefault="00270238">
      <w:pPr>
        <w:pStyle w:val="Compact"/>
        <w:numPr>
          <w:ilvl w:val="0"/>
          <w:numId w:val="5"/>
        </w:numPr>
        <w:rPr>
          <w:lang w:val="ru-RU"/>
        </w:rPr>
      </w:pPr>
      <w:r w:rsidRPr="001414AA">
        <w:rPr>
          <w:lang w:val="ru-RU"/>
        </w:rPr>
        <w:t xml:space="preserve">Выполним несколько операций в </w:t>
      </w:r>
      <w:r>
        <w:t>mc</w:t>
      </w:r>
      <w:r w:rsidRPr="001414AA">
        <w:rPr>
          <w:lang w:val="ru-RU"/>
        </w:rPr>
        <w:t>, используя управляющие клавиши.</w:t>
      </w:r>
    </w:p>
    <w:p w14:paraId="4B51A641" w14:textId="77777777" w:rsidR="005D02F7" w:rsidRDefault="00270238">
      <w:pPr>
        <w:numPr>
          <w:ilvl w:val="0"/>
          <w:numId w:val="6"/>
        </w:numPr>
      </w:pPr>
      <w:r>
        <w:rPr>
          <w:i/>
        </w:rPr>
        <w:t>операции с панелями:</w:t>
      </w:r>
    </w:p>
    <w:p w14:paraId="1663EFDF" w14:textId="77777777" w:rsidR="005D02F7" w:rsidRPr="001414AA" w:rsidRDefault="00270238">
      <w:pPr>
        <w:pStyle w:val="Compact"/>
        <w:numPr>
          <w:ilvl w:val="1"/>
          <w:numId w:val="7"/>
        </w:numPr>
        <w:rPr>
          <w:lang w:val="ru-RU"/>
        </w:rPr>
      </w:pPr>
      <w:r w:rsidRPr="001414AA">
        <w:rPr>
          <w:lang w:val="ru-RU"/>
        </w:rPr>
        <w:t xml:space="preserve">мы можем поменять панели местами нажатием клавиш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u</w:t>
      </w:r>
      <w:r w:rsidRPr="001414AA">
        <w:rPr>
          <w:lang w:val="ru-RU"/>
        </w:rPr>
        <w:t xml:space="preserve"> или нажатием кнопки в </w:t>
      </w:r>
      <w:r>
        <w:t>mc</w:t>
      </w:r>
      <w:r w:rsidRPr="001414AA">
        <w:rPr>
          <w:lang w:val="ru-RU"/>
        </w:rPr>
        <w:t xml:space="preserve"> "поменять панели местами";</w:t>
      </w:r>
    </w:p>
    <w:p w14:paraId="12F5F2D7" w14:textId="77777777" w:rsidR="005D02F7" w:rsidRPr="001414AA" w:rsidRDefault="00270238">
      <w:pPr>
        <w:pStyle w:val="Compact"/>
        <w:numPr>
          <w:ilvl w:val="1"/>
          <w:numId w:val="7"/>
        </w:numPr>
        <w:rPr>
          <w:lang w:val="ru-RU"/>
        </w:rPr>
      </w:pPr>
      <w:r w:rsidRPr="001414AA">
        <w:rPr>
          <w:lang w:val="ru-RU"/>
        </w:rPr>
        <w:t>мы мо</w:t>
      </w:r>
      <w:r w:rsidRPr="001414AA">
        <w:rPr>
          <w:lang w:val="ru-RU"/>
        </w:rPr>
        <w:t xml:space="preserve">жем временно отключить панели, используя клавиши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o</w:t>
      </w:r>
      <w:r w:rsidRPr="001414AA">
        <w:rPr>
          <w:lang w:val="ru-RU"/>
        </w:rPr>
        <w:t>;</w:t>
      </w:r>
    </w:p>
    <w:p w14:paraId="0071D7C2" w14:textId="77777777" w:rsidR="005D02F7" w:rsidRPr="001414AA" w:rsidRDefault="00270238">
      <w:pPr>
        <w:pStyle w:val="Compact"/>
        <w:numPr>
          <w:ilvl w:val="1"/>
          <w:numId w:val="7"/>
        </w:numPr>
        <w:rPr>
          <w:lang w:val="ru-RU"/>
        </w:rPr>
      </w:pPr>
      <w:r w:rsidRPr="001414AA">
        <w:rPr>
          <w:lang w:val="ru-RU"/>
        </w:rPr>
        <w:t xml:space="preserve">можно произвести сравнение каталогов нажатием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x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d</w:t>
      </w:r>
      <w:r w:rsidRPr="001414AA">
        <w:rPr>
          <w:lang w:val="ru-RU"/>
        </w:rPr>
        <w:t>;</w:t>
      </w:r>
    </w:p>
    <w:p w14:paraId="2A6EE30D" w14:textId="77777777" w:rsidR="005D02F7" w:rsidRPr="001414AA" w:rsidRDefault="00270238">
      <w:pPr>
        <w:pStyle w:val="Compact"/>
        <w:numPr>
          <w:ilvl w:val="1"/>
          <w:numId w:val="7"/>
        </w:numPr>
        <w:rPr>
          <w:lang w:val="ru-RU"/>
        </w:rPr>
      </w:pPr>
      <w:r w:rsidRPr="001414AA">
        <w:rPr>
          <w:lang w:val="ru-RU"/>
        </w:rPr>
        <w:t xml:space="preserve">можем перевести панели в режим "Информация" или "Дерево", используя панель управления </w:t>
      </w:r>
      <w:r>
        <w:t>mc</w:t>
      </w:r>
      <w:r w:rsidRPr="001414AA">
        <w:rPr>
          <w:lang w:val="ru-RU"/>
        </w:rPr>
        <w:t xml:space="preserve">, в нашем случае правая панель была переведена в </w:t>
      </w:r>
      <w:r w:rsidRPr="001414AA">
        <w:rPr>
          <w:lang w:val="ru-RU"/>
        </w:rPr>
        <w:t>режим "Дерево" (</w:t>
      </w:r>
      <w:r w:rsidRPr="001414AA">
        <w:rPr>
          <w:i/>
          <w:lang w:val="ru-RU"/>
        </w:rPr>
        <w:t>рисунок 3</w:t>
      </w:r>
      <w:r w:rsidRPr="001414AA">
        <w:rPr>
          <w:lang w:val="ru-RU"/>
        </w:rPr>
        <w:t>).</w:t>
      </w:r>
    </w:p>
    <w:p w14:paraId="7B093EB0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t>Рисунок 3: изменение режима одной из панелей:</w:t>
      </w:r>
    </w:p>
    <w:p w14:paraId="2CB6F0E5" w14:textId="77777777" w:rsidR="005D02F7" w:rsidRDefault="00270238">
      <w:r>
        <w:rPr>
          <w:noProof/>
        </w:rPr>
        <w:drawing>
          <wp:inline distT="0" distB="0" distL="0" distR="0" wp14:anchorId="07DBD21C" wp14:editId="4AEE9F27">
            <wp:extent cx="6037988" cy="3276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2.userapi.com/impg/hFF8Ba0A6CvoQnSAIpW2tyXTy_2pKEmpkdbVAw/o2g3QmrEsAI.jpg?size=1919x876&amp;quality=96&amp;sign=49beb0fedb700b54e1865ec82ee76abb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12" cy="332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4424F" w14:textId="77777777" w:rsidR="005D02F7" w:rsidRDefault="00270238">
      <w:pPr>
        <w:numPr>
          <w:ilvl w:val="0"/>
          <w:numId w:val="8"/>
        </w:numPr>
      </w:pPr>
      <w:r>
        <w:rPr>
          <w:i/>
        </w:rPr>
        <w:t>выделение файлов:</w:t>
      </w:r>
    </w:p>
    <w:p w14:paraId="32B07E42" w14:textId="77777777" w:rsidR="005D02F7" w:rsidRPr="001414AA" w:rsidRDefault="00270238">
      <w:pPr>
        <w:pStyle w:val="Compact"/>
        <w:numPr>
          <w:ilvl w:val="1"/>
          <w:numId w:val="9"/>
        </w:numPr>
        <w:rPr>
          <w:lang w:val="ru-RU"/>
        </w:rPr>
      </w:pPr>
      <w:r w:rsidRPr="001414AA">
        <w:rPr>
          <w:lang w:val="ru-RU"/>
        </w:rPr>
        <w:lastRenderedPageBreak/>
        <w:t xml:space="preserve">выделение одного файла может быть произведено наведением на него курсора и нажатием клавиши </w:t>
      </w:r>
      <w:r>
        <w:rPr>
          <w:rStyle w:val="VerbatimChar"/>
        </w:rPr>
        <w:t>Insert</w:t>
      </w:r>
      <w:r w:rsidRPr="001414AA">
        <w:rPr>
          <w:lang w:val="ru-RU"/>
        </w:rPr>
        <w:t xml:space="preserve">. Заметим, что внизу панели отобразится размер выбранного файла </w:t>
      </w:r>
      <w:r w:rsidRPr="001414AA">
        <w:rPr>
          <w:lang w:val="ru-RU"/>
        </w:rPr>
        <w:t>и кол-во выбранных файлов (</w:t>
      </w:r>
      <w:r w:rsidRPr="001414AA">
        <w:rPr>
          <w:i/>
          <w:lang w:val="ru-RU"/>
        </w:rPr>
        <w:t>рисунок 4</w:t>
      </w:r>
      <w:r w:rsidRPr="001414AA">
        <w:rPr>
          <w:lang w:val="ru-RU"/>
        </w:rPr>
        <w:t>).</w:t>
      </w:r>
    </w:p>
    <w:p w14:paraId="37E86E3D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4: выбор одного файла:</w:t>
      </w:r>
    </w:p>
    <w:p w14:paraId="6AD9EB58" w14:textId="77777777" w:rsidR="005D02F7" w:rsidRDefault="0027023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7EE2DB3" wp14:editId="5BF042C7">
            <wp:extent cx="5869940" cy="4013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8.userapi.com/impg/3wqzyG1dAqd_57dMab5Oeqy_BVXVIHY3gWl5fw/Jg15gpT5WNs.jpg?size=945x71&amp;quality=96&amp;sign=058de2aaa5288f4b01b2daa5dc975af9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940" cy="40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67492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Снять выделение можно той же клавишей </w:t>
      </w:r>
      <w:r>
        <w:t>Insert</w:t>
      </w:r>
      <w:r w:rsidRPr="001414AA">
        <w:rPr>
          <w:lang w:val="ru-RU"/>
        </w:rPr>
        <w:t>.</w:t>
      </w:r>
    </w:p>
    <w:p w14:paraId="6F52EA90" w14:textId="77777777" w:rsidR="005D02F7" w:rsidRPr="001414AA" w:rsidRDefault="00270238">
      <w:pPr>
        <w:pStyle w:val="Compact"/>
        <w:numPr>
          <w:ilvl w:val="1"/>
          <w:numId w:val="10"/>
        </w:numPr>
        <w:rPr>
          <w:lang w:val="ru-RU"/>
        </w:rPr>
      </w:pPr>
      <w:r w:rsidRPr="001414AA">
        <w:rPr>
          <w:lang w:val="ru-RU"/>
        </w:rPr>
        <w:t xml:space="preserve">для того, чтобы выделить группу файлов, необходимо нажать </w:t>
      </w:r>
      <w:r w:rsidRPr="001414AA">
        <w:rPr>
          <w:rStyle w:val="VerbatimChar"/>
          <w:lang w:val="ru-RU"/>
        </w:rPr>
        <w:t>+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5</w:t>
      </w:r>
      <w:r w:rsidRPr="001414AA">
        <w:rPr>
          <w:lang w:val="ru-RU"/>
        </w:rPr>
        <w:t>).</w:t>
      </w:r>
    </w:p>
    <w:p w14:paraId="5AFD9B3C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5: выделение группы файлов:</w:t>
      </w:r>
    </w:p>
    <w:p w14:paraId="4E392FA0" w14:textId="77777777" w:rsidR="005D02F7" w:rsidRDefault="0027023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E5A3E58" wp14:editId="063188AE">
            <wp:extent cx="5247640" cy="15341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1.userapi.com/impg/tkQXi-u_SW1pKLhwD9IWlLCgNsDxXJK4kbHRvA/yysHRL7rQbY.jpg?size=476x143&amp;quality=96&amp;sign=765c3b95cbf9ce72ab9dd3b07619990c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40" cy="153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FD5F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Чтобы снять выделение с группы файлов нужно нажать клавишу </w:t>
      </w:r>
      <w:r w:rsidRPr="001414AA">
        <w:rPr>
          <w:rStyle w:val="VerbatimChar"/>
          <w:lang w:val="ru-RU"/>
        </w:rPr>
        <w:t>/</w:t>
      </w:r>
      <w:r w:rsidRPr="001414AA">
        <w:rPr>
          <w:lang w:val="ru-RU"/>
        </w:rPr>
        <w:t>.</w:t>
      </w:r>
    </w:p>
    <w:p w14:paraId="25D8DCBC" w14:textId="77777777" w:rsidR="005D02F7" w:rsidRPr="001414AA" w:rsidRDefault="00270238">
      <w:pPr>
        <w:numPr>
          <w:ilvl w:val="0"/>
          <w:numId w:val="8"/>
        </w:numPr>
        <w:rPr>
          <w:lang w:val="ru-RU"/>
        </w:rPr>
      </w:pPr>
      <w:r w:rsidRPr="001414AA">
        <w:rPr>
          <w:i/>
          <w:lang w:val="ru-RU"/>
        </w:rPr>
        <w:t>копирование файла</w:t>
      </w:r>
      <w:r w:rsidRPr="001414AA">
        <w:rPr>
          <w:lang w:val="ru-RU"/>
        </w:rPr>
        <w:t xml:space="preserve"> можно осуществить нажатием клавиши </w:t>
      </w: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5</w:t>
      </w:r>
      <w:r w:rsidRPr="001414AA">
        <w:rPr>
          <w:lang w:val="ru-RU"/>
        </w:rPr>
        <w:t>, предварительно выбрав его, как это было описано ранее. После нажатия нам нужно будет указать, в как</w:t>
      </w:r>
      <w:r w:rsidRPr="001414AA">
        <w:rPr>
          <w:lang w:val="ru-RU"/>
        </w:rPr>
        <w:t>ой каталог мы хотим скопировать файл (</w:t>
      </w:r>
      <w:r w:rsidRPr="001414AA">
        <w:rPr>
          <w:i/>
          <w:lang w:val="ru-RU"/>
        </w:rPr>
        <w:t>рисунок 6</w:t>
      </w:r>
      <w:r w:rsidRPr="001414AA">
        <w:rPr>
          <w:lang w:val="ru-RU"/>
        </w:rPr>
        <w:t xml:space="preserve">). В нашем случае мы копируем файл </w:t>
      </w:r>
      <w:r>
        <w:t>feathers</w:t>
      </w:r>
      <w:r w:rsidRPr="001414AA">
        <w:rPr>
          <w:lang w:val="ru-RU"/>
        </w:rPr>
        <w:t xml:space="preserve"> в каталог </w:t>
      </w:r>
      <w:r>
        <w:t>australia</w:t>
      </w:r>
      <w:r w:rsidRPr="001414AA">
        <w:rPr>
          <w:lang w:val="ru-RU"/>
        </w:rPr>
        <w:t>, поэтому перейдем в этот каталог и проверим наличие в нем скопированного файла (</w:t>
      </w:r>
      <w:r w:rsidRPr="001414AA">
        <w:rPr>
          <w:i/>
          <w:lang w:val="ru-RU"/>
        </w:rPr>
        <w:t>рисунок 8</w:t>
      </w:r>
      <w:r w:rsidRPr="001414AA">
        <w:rPr>
          <w:lang w:val="ru-RU"/>
        </w:rPr>
        <w:t>).</w:t>
      </w:r>
    </w:p>
    <w:p w14:paraId="0B98ED1F" w14:textId="77777777" w:rsidR="005D02F7" w:rsidRDefault="00270238">
      <w:r>
        <w:rPr>
          <w:i/>
        </w:rPr>
        <w:t>Рисунок 6: копирование файла:</w:t>
      </w:r>
    </w:p>
    <w:p w14:paraId="04CD7A0F" w14:textId="77777777" w:rsidR="005D02F7" w:rsidRDefault="00270238">
      <w:r>
        <w:rPr>
          <w:noProof/>
        </w:rPr>
        <w:drawing>
          <wp:inline distT="0" distB="0" distL="0" distR="0" wp14:anchorId="727904D7" wp14:editId="681E8CF2">
            <wp:extent cx="6291580" cy="26720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1.userapi.com/impg/2duoe_J9xF40xghfb3TNGxgL_bKfZRgh65d2zg/Xfg0tBPJdFA.jpg?size=669x264&amp;quality=96&amp;sign=3cf8f665d6aec9d03f8d832f2e962a92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1580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042FA" w14:textId="77777777" w:rsidR="005D02F7" w:rsidRPr="001414AA" w:rsidRDefault="00270238">
      <w:pPr>
        <w:pStyle w:val="Compact"/>
        <w:numPr>
          <w:ilvl w:val="0"/>
          <w:numId w:val="11"/>
        </w:numPr>
        <w:rPr>
          <w:lang w:val="ru-RU"/>
        </w:rPr>
      </w:pPr>
      <w:r w:rsidRPr="001414AA">
        <w:rPr>
          <w:i/>
          <w:lang w:val="ru-RU"/>
        </w:rPr>
        <w:t>перемещение файла</w:t>
      </w:r>
      <w:r w:rsidRPr="001414AA">
        <w:rPr>
          <w:lang w:val="ru-RU"/>
        </w:rPr>
        <w:t xml:space="preserve"> про</w:t>
      </w:r>
      <w:r w:rsidRPr="001414AA">
        <w:rPr>
          <w:lang w:val="ru-RU"/>
        </w:rPr>
        <w:t xml:space="preserve">изводится клавишей </w:t>
      </w: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6</w:t>
      </w:r>
      <w:r w:rsidRPr="001414AA">
        <w:rPr>
          <w:lang w:val="ru-RU"/>
        </w:rPr>
        <w:t xml:space="preserve">, предварительно выбрав его, как это было описано ранее. После нажатия нам нужно будет указать, в какой </w:t>
      </w:r>
      <w:r w:rsidRPr="001414AA">
        <w:rPr>
          <w:lang w:val="ru-RU"/>
        </w:rPr>
        <w:lastRenderedPageBreak/>
        <w:t>каталог мы хотим переместить файл (</w:t>
      </w:r>
      <w:r w:rsidRPr="001414AA">
        <w:rPr>
          <w:i/>
          <w:lang w:val="ru-RU"/>
        </w:rPr>
        <w:t>рисунок 7</w:t>
      </w:r>
      <w:r w:rsidRPr="001414AA">
        <w:rPr>
          <w:lang w:val="ru-RU"/>
        </w:rPr>
        <w:t xml:space="preserve">). В нашем случае мы перемещаем файл </w:t>
      </w:r>
      <w:r>
        <w:t>conf</w:t>
      </w:r>
      <w:r w:rsidRPr="001414AA">
        <w:rPr>
          <w:lang w:val="ru-RU"/>
        </w:rPr>
        <w:t>.</w:t>
      </w:r>
      <w:r>
        <w:t>txt</w:t>
      </w:r>
      <w:r w:rsidRPr="001414AA">
        <w:rPr>
          <w:lang w:val="ru-RU"/>
        </w:rPr>
        <w:t xml:space="preserve"> в каталог </w:t>
      </w:r>
      <w:r>
        <w:t>australia</w:t>
      </w:r>
      <w:r w:rsidRPr="001414AA">
        <w:rPr>
          <w:lang w:val="ru-RU"/>
        </w:rPr>
        <w:t>, поэтому перейдем в э</w:t>
      </w:r>
      <w:r w:rsidRPr="001414AA">
        <w:rPr>
          <w:lang w:val="ru-RU"/>
        </w:rPr>
        <w:t xml:space="preserve">тот каталог и проверим наличие в нем файла </w:t>
      </w:r>
      <w:r>
        <w:t>conf</w:t>
      </w:r>
      <w:r w:rsidRPr="001414AA">
        <w:rPr>
          <w:lang w:val="ru-RU"/>
        </w:rPr>
        <w:t>.</w:t>
      </w:r>
      <w:r>
        <w:t>txt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8</w:t>
      </w:r>
      <w:r w:rsidRPr="001414AA">
        <w:rPr>
          <w:lang w:val="ru-RU"/>
        </w:rPr>
        <w:t>).</w:t>
      </w:r>
    </w:p>
    <w:p w14:paraId="25A64D22" w14:textId="77777777" w:rsidR="005D02F7" w:rsidRDefault="00270238">
      <w:r>
        <w:rPr>
          <w:i/>
        </w:rPr>
        <w:t>Рисунок 7: перемещение файла:</w:t>
      </w:r>
    </w:p>
    <w:p w14:paraId="77E9E2CC" w14:textId="77777777" w:rsidR="005D02F7" w:rsidRDefault="00270238">
      <w:r>
        <w:rPr>
          <w:noProof/>
        </w:rPr>
        <w:drawing>
          <wp:inline distT="0" distB="0" distL="0" distR="0" wp14:anchorId="65A5E641" wp14:editId="63EFDB72">
            <wp:extent cx="6088380" cy="2387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8.userapi.com/impg/xLtcUCatpE1WsxoPDYgUI3bv7av138OznxDUDw/cPWfSRGQ_Uc.jpg?size=665x262&amp;quality=96&amp;sign=bbe4b217d56e41d65830a56230f16f3b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38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E96F5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t>Рисунок 8: результат копирования и перемещения файлов:</w:t>
      </w:r>
    </w:p>
    <w:p w14:paraId="5EE20FBE" w14:textId="77777777" w:rsidR="005D02F7" w:rsidRDefault="00270238">
      <w:r>
        <w:rPr>
          <w:noProof/>
        </w:rPr>
        <w:drawing>
          <wp:inline distT="0" distB="0" distL="0" distR="0" wp14:anchorId="34AC5832" wp14:editId="5E1A48F4">
            <wp:extent cx="6223000" cy="43484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6.userapi.com/impg/9hsQyBIQRq-tkuzWaz8zUJunYA7U-mtdeTzSgQ/6tpKAQLiYMA.jpg?size=734x503&amp;quality=96&amp;sign=deff168bebeae16f2b1ff8ac7915eca4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000" cy="43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2C497" w14:textId="77777777" w:rsidR="005D02F7" w:rsidRDefault="00270238">
      <w:pPr>
        <w:pStyle w:val="Compact"/>
        <w:numPr>
          <w:ilvl w:val="0"/>
          <w:numId w:val="12"/>
        </w:numPr>
      </w:pPr>
      <w:r w:rsidRPr="001414AA">
        <w:rPr>
          <w:i/>
          <w:lang w:val="ru-RU"/>
        </w:rPr>
        <w:t>информацию о правах доступа</w:t>
      </w:r>
      <w:r w:rsidRPr="001414AA">
        <w:rPr>
          <w:lang w:val="ru-RU"/>
        </w:rPr>
        <w:t xml:space="preserve"> </w:t>
      </w:r>
      <w:r w:rsidRPr="001414AA">
        <w:rPr>
          <w:lang w:val="ru-RU"/>
        </w:rPr>
        <w:t xml:space="preserve">к файлам мы можем получить из раздела меню  </w:t>
      </w:r>
      <w:r>
        <w:t xml:space="preserve">Права доступа&gt; или клавишами </w:t>
      </w:r>
      <w:r>
        <w:rPr>
          <w:rStyle w:val="VerbatimChar"/>
        </w:rPr>
        <w:t>Ctrl-x c</w:t>
      </w:r>
      <w:r>
        <w:t xml:space="preserve"> (</w:t>
      </w:r>
      <w:r>
        <w:rPr>
          <w:i/>
        </w:rPr>
        <w:t>рисунок 9</w:t>
      </w:r>
      <w:r>
        <w:t>).</w:t>
      </w:r>
    </w:p>
    <w:p w14:paraId="30BCA328" w14:textId="77777777" w:rsidR="005D02F7" w:rsidRDefault="00270238">
      <w:r>
        <w:rPr>
          <w:i/>
        </w:rPr>
        <w:t>Рисунок 9: права доступа:</w:t>
      </w:r>
    </w:p>
    <w:p w14:paraId="4FCC0840" w14:textId="77777777" w:rsidR="005D02F7" w:rsidRDefault="00270238">
      <w:r>
        <w:rPr>
          <w:noProof/>
        </w:rPr>
        <w:lastRenderedPageBreak/>
        <w:drawing>
          <wp:inline distT="0" distB="0" distL="0" distR="0" wp14:anchorId="365FACD2" wp14:editId="1C56B0A1">
            <wp:extent cx="6096000" cy="39928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.userapi.com/impg/-kgYNNTSEVIvxFeoqqUdJPwxzK6dQauORvu6sQ/OQQ8j2VvO1s.jpg?size=736x498&amp;quality=96&amp;sign=fefc902991a45a989fab3f0128fc4f0b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99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56D78" w14:textId="77777777" w:rsidR="005D02F7" w:rsidRDefault="00270238">
      <w:pPr>
        <w:pStyle w:val="Compact"/>
        <w:numPr>
          <w:ilvl w:val="0"/>
          <w:numId w:val="13"/>
        </w:numPr>
      </w:pPr>
      <w:r w:rsidRPr="001414AA">
        <w:rPr>
          <w:lang w:val="ru-RU"/>
        </w:rPr>
        <w:t xml:space="preserve">Выполним основные команды меню левой (или правой) панели. </w:t>
      </w:r>
      <w:r>
        <w:t>Будем идти по порядку.</w:t>
      </w:r>
    </w:p>
    <w:p w14:paraId="0B2575DB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Для этого будем менять команды в правой панели, а в </w:t>
      </w:r>
      <w:r w:rsidRPr="001414AA">
        <w:rPr>
          <w:lang w:val="ru-RU"/>
        </w:rPr>
        <w:t>левой будем выбирать файл.</w:t>
      </w:r>
    </w:p>
    <w:p w14:paraId="3726FD32" w14:textId="77777777" w:rsidR="005D02F7" w:rsidRPr="001414AA" w:rsidRDefault="00270238">
      <w:pPr>
        <w:pStyle w:val="Compact"/>
        <w:numPr>
          <w:ilvl w:val="0"/>
          <w:numId w:val="14"/>
        </w:numPr>
        <w:rPr>
          <w:lang w:val="ru-RU"/>
        </w:rPr>
      </w:pPr>
      <w:r w:rsidRPr="001414AA">
        <w:rPr>
          <w:i/>
          <w:lang w:val="ru-RU"/>
        </w:rPr>
        <w:t>Информация.</w:t>
      </w:r>
      <w:r w:rsidRPr="001414AA">
        <w:rPr>
          <w:lang w:val="ru-RU"/>
        </w:rPr>
        <w:t xml:space="preserve"> здесь мы можем увидеть некоторые сведения о файле - его имя, расположение, права доступа, владельца, размер и т.д. (</w:t>
      </w:r>
      <w:r w:rsidRPr="001414AA">
        <w:rPr>
          <w:i/>
          <w:lang w:val="ru-RU"/>
        </w:rPr>
        <w:t>рисунок 10</w:t>
      </w:r>
      <w:r w:rsidRPr="001414AA">
        <w:rPr>
          <w:lang w:val="ru-RU"/>
        </w:rPr>
        <w:t>) Информация достаточно подробная.</w:t>
      </w:r>
    </w:p>
    <w:p w14:paraId="6DCC2833" w14:textId="77777777" w:rsidR="005D02F7" w:rsidRDefault="00270238">
      <w:r>
        <w:rPr>
          <w:i/>
        </w:rPr>
        <w:t>Рисунок 10: режим информации:</w:t>
      </w:r>
    </w:p>
    <w:p w14:paraId="4C2F1FD7" w14:textId="77777777" w:rsidR="005D02F7" w:rsidRDefault="00270238">
      <w:r>
        <w:rPr>
          <w:noProof/>
        </w:rPr>
        <w:lastRenderedPageBreak/>
        <w:drawing>
          <wp:inline distT="0" distB="0" distL="0" distR="0" wp14:anchorId="353AFC1E" wp14:editId="7564A08F">
            <wp:extent cx="6187440" cy="42773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3.userapi.com/impg/ncnayf153dJ9yNma7e6uSrwTGGpDwQs17dr8Ww/hLkJHW3Ln9s.jpg?size=736x503&amp;quality=96&amp;sign=f08707552d291ba5201f235bfe0288b3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427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569ED" w14:textId="77777777" w:rsidR="005D02F7" w:rsidRPr="001414AA" w:rsidRDefault="00270238">
      <w:pPr>
        <w:pStyle w:val="Compact"/>
        <w:numPr>
          <w:ilvl w:val="0"/>
          <w:numId w:val="15"/>
        </w:numPr>
        <w:rPr>
          <w:lang w:val="ru-RU"/>
        </w:rPr>
      </w:pPr>
      <w:r w:rsidRPr="001414AA">
        <w:rPr>
          <w:i/>
          <w:lang w:val="ru-RU"/>
        </w:rPr>
        <w:t>Быстрый просмотр.</w:t>
      </w:r>
      <w:r w:rsidRPr="001414AA">
        <w:rPr>
          <w:lang w:val="ru-RU"/>
        </w:rPr>
        <w:t xml:space="preserve"> Данная</w:t>
      </w:r>
      <w:r w:rsidRPr="001414AA">
        <w:rPr>
          <w:lang w:val="ru-RU"/>
        </w:rPr>
        <w:t xml:space="preserve"> опция позволяет нам просмотреть содержимое файла прямо в панели, не открывая его (</w:t>
      </w:r>
      <w:r w:rsidRPr="001414AA">
        <w:rPr>
          <w:i/>
          <w:lang w:val="ru-RU"/>
        </w:rPr>
        <w:t>рисунок 11</w:t>
      </w:r>
      <w:r w:rsidRPr="001414AA">
        <w:rPr>
          <w:lang w:val="ru-RU"/>
        </w:rPr>
        <w:t>).</w:t>
      </w:r>
    </w:p>
    <w:p w14:paraId="6A1D755F" w14:textId="77777777" w:rsidR="005D02F7" w:rsidRDefault="00270238">
      <w:r>
        <w:rPr>
          <w:i/>
        </w:rPr>
        <w:t>Рисунок 11: быстрый просмотр:</w:t>
      </w:r>
    </w:p>
    <w:p w14:paraId="072CBA45" w14:textId="77777777" w:rsidR="005D02F7" w:rsidRDefault="00270238">
      <w:r>
        <w:rPr>
          <w:noProof/>
        </w:rPr>
        <w:lastRenderedPageBreak/>
        <w:drawing>
          <wp:inline distT="0" distB="0" distL="0" distR="0" wp14:anchorId="5F0D1664" wp14:editId="167B8873">
            <wp:extent cx="6164580" cy="45415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9.userapi.com/impg/bQT-9GuUK_YtChU3V4VftTb2imViVCwC2VYRqQ/gAArOU9-zxw.jpg?size=737x504&amp;quality=96&amp;sign=0dfbdbad2421ae049feedca4460dcba1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4580" cy="454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2AD1A" w14:textId="77777777" w:rsidR="005D02F7" w:rsidRPr="001414AA" w:rsidRDefault="00270238">
      <w:pPr>
        <w:pStyle w:val="Compact"/>
        <w:numPr>
          <w:ilvl w:val="0"/>
          <w:numId w:val="16"/>
        </w:numPr>
        <w:rPr>
          <w:lang w:val="ru-RU"/>
        </w:rPr>
      </w:pPr>
      <w:r w:rsidRPr="001414AA">
        <w:rPr>
          <w:i/>
          <w:lang w:val="ru-RU"/>
        </w:rPr>
        <w:t>Дерево.</w:t>
      </w:r>
      <w:r w:rsidRPr="001414AA">
        <w:rPr>
          <w:lang w:val="ru-RU"/>
        </w:rPr>
        <w:t xml:space="preserve"> Позволяет нам увидеть развернутое дерево каталогой устройства (</w:t>
      </w:r>
      <w:r w:rsidRPr="001414AA">
        <w:rPr>
          <w:i/>
          <w:lang w:val="ru-RU"/>
        </w:rPr>
        <w:t>рисунок 12</w:t>
      </w:r>
      <w:r w:rsidRPr="001414AA">
        <w:rPr>
          <w:lang w:val="ru-RU"/>
        </w:rPr>
        <w:t>).</w:t>
      </w:r>
    </w:p>
    <w:p w14:paraId="4DE79596" w14:textId="77777777" w:rsidR="005D02F7" w:rsidRDefault="00270238">
      <w:r>
        <w:rPr>
          <w:i/>
        </w:rPr>
        <w:t>Рисунок 12: дерево каталогов:</w:t>
      </w:r>
    </w:p>
    <w:p w14:paraId="48627ED9" w14:textId="77777777" w:rsidR="005D02F7" w:rsidRDefault="00270238">
      <w:r>
        <w:rPr>
          <w:noProof/>
        </w:rPr>
        <w:lastRenderedPageBreak/>
        <w:drawing>
          <wp:inline distT="0" distB="0" distL="0" distR="0" wp14:anchorId="4CA30E55" wp14:editId="606F2E35">
            <wp:extent cx="6027420" cy="45466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5.userapi.com/impg/fAfbhlHqnAp1Y3v8ggOPGmM-JIG7LgffGcuzTA/mNlq65gdEG4.jpg?size=737x502&amp;quality=96&amp;sign=092972c2419f1da29fb466648440e49e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91F21" w14:textId="77777777" w:rsidR="005D02F7" w:rsidRDefault="00270238">
      <w:pPr>
        <w:pStyle w:val="Compact"/>
        <w:numPr>
          <w:ilvl w:val="0"/>
          <w:numId w:val="17"/>
        </w:numPr>
      </w:pPr>
      <w:r>
        <w:t>Используя возможности подменю Файл:</w:t>
      </w:r>
    </w:p>
    <w:p w14:paraId="441BF5BA" w14:textId="77777777" w:rsidR="005D02F7" w:rsidRPr="001414AA" w:rsidRDefault="00270238">
      <w:pPr>
        <w:numPr>
          <w:ilvl w:val="0"/>
          <w:numId w:val="18"/>
        </w:numPr>
        <w:rPr>
          <w:lang w:val="ru-RU"/>
        </w:rPr>
      </w:pPr>
      <w:r w:rsidRPr="001414AA">
        <w:rPr>
          <w:lang w:val="ru-RU"/>
        </w:rPr>
        <w:t xml:space="preserve">просмотрим содержимое текстового файла </w:t>
      </w:r>
      <w:r>
        <w:t>file</w:t>
      </w:r>
      <w:r w:rsidRPr="001414AA">
        <w:rPr>
          <w:lang w:val="ru-RU"/>
        </w:rPr>
        <w:t>.</w:t>
      </w:r>
      <w:r>
        <w:t>txt</w:t>
      </w:r>
      <w:r w:rsidRPr="001414AA">
        <w:rPr>
          <w:lang w:val="ru-RU"/>
        </w:rPr>
        <w:t xml:space="preserve"> прошлой лабораторной работы следующим образом  Просмотр&gt; (</w:t>
      </w:r>
      <w:r w:rsidRPr="001414AA">
        <w:rPr>
          <w:i/>
          <w:lang w:val="ru-RU"/>
        </w:rPr>
        <w:t>рисунок 13</w:t>
      </w:r>
      <w:r w:rsidRPr="001414AA">
        <w:rPr>
          <w:lang w:val="ru-RU"/>
        </w:rPr>
        <w:t>);</w:t>
      </w:r>
    </w:p>
    <w:p w14:paraId="7FAEB802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в данном режиме мы не можем редактировать файл;</w:t>
      </w:r>
    </w:p>
    <w:p w14:paraId="6CD623F4" w14:textId="77777777" w:rsidR="005D02F7" w:rsidRDefault="00270238">
      <w:r>
        <w:rPr>
          <w:i/>
        </w:rPr>
        <w:t>Рисунок 13: просмотр файла:</w:t>
      </w:r>
    </w:p>
    <w:p w14:paraId="6E2E31F6" w14:textId="77777777" w:rsidR="005D02F7" w:rsidRDefault="00270238">
      <w:r>
        <w:rPr>
          <w:noProof/>
        </w:rPr>
        <w:lastRenderedPageBreak/>
        <w:drawing>
          <wp:inline distT="0" distB="0" distL="0" distR="0" wp14:anchorId="408C6F93" wp14:editId="6B64092A">
            <wp:extent cx="6027420" cy="503936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7.userapi.com/impg/xK7O3kmvMhfdTEMjomCW5OEagLbI1zVdq0ObaA/TMdlMD5zciA.jpg?size=739x501&amp;quality=96&amp;sign=aa01511efbfb65771983d6d90915f9c9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50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FA0FA" w14:textId="77777777" w:rsidR="005D02F7" w:rsidRPr="001414AA" w:rsidRDefault="00270238">
      <w:pPr>
        <w:numPr>
          <w:ilvl w:val="0"/>
          <w:numId w:val="19"/>
        </w:numPr>
        <w:rPr>
          <w:lang w:val="ru-RU"/>
        </w:rPr>
      </w:pPr>
      <w:r w:rsidRPr="001414AA">
        <w:rPr>
          <w:lang w:val="ru-RU"/>
        </w:rPr>
        <w:t>теперь редактируем соде</w:t>
      </w:r>
      <w:r w:rsidRPr="001414AA">
        <w:rPr>
          <w:lang w:val="ru-RU"/>
        </w:rPr>
        <w:t xml:space="preserve">ржимое текстового файла </w:t>
      </w:r>
      <w:r>
        <w:t>file</w:t>
      </w:r>
      <w:r w:rsidRPr="001414AA">
        <w:rPr>
          <w:lang w:val="ru-RU"/>
        </w:rPr>
        <w:t>.</w:t>
      </w:r>
      <w:r>
        <w:t>txt</w:t>
      </w:r>
      <w:r w:rsidRPr="001414AA">
        <w:rPr>
          <w:lang w:val="ru-RU"/>
        </w:rPr>
        <w:t xml:space="preserve"> (без сохранения результатов редактирования), напишум в первой строке наши действия (</w:t>
      </w:r>
      <w:r w:rsidRPr="001414AA">
        <w:rPr>
          <w:i/>
          <w:lang w:val="ru-RU"/>
        </w:rPr>
        <w:t>рисунок 14</w:t>
      </w:r>
      <w:r w:rsidRPr="001414AA">
        <w:rPr>
          <w:lang w:val="ru-RU"/>
        </w:rPr>
        <w:t>);</w:t>
      </w:r>
    </w:p>
    <w:p w14:paraId="0D0F8558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путь действий для этого -  Правка&gt;;</w:t>
      </w:r>
    </w:p>
    <w:p w14:paraId="277B3173" w14:textId="77777777" w:rsidR="005D02F7" w:rsidRDefault="00270238">
      <w:r>
        <w:rPr>
          <w:i/>
        </w:rPr>
        <w:t>Рисунок 14: редактирование файла:</w:t>
      </w:r>
    </w:p>
    <w:p w14:paraId="3C24D042" w14:textId="77777777" w:rsidR="005D02F7" w:rsidRDefault="00270238">
      <w:r>
        <w:rPr>
          <w:noProof/>
        </w:rPr>
        <w:lastRenderedPageBreak/>
        <w:drawing>
          <wp:inline distT="0" distB="0" distL="0" distR="0" wp14:anchorId="50E265C1" wp14:editId="6D30F100">
            <wp:extent cx="6042660" cy="477012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8.userapi.com/impg/OzcUndFBBnKVw_vwEsRZCTQWcVr45xEyVccc-g/ChxvVHBQlgo.jpg?size=739x503&amp;quality=96&amp;sign=00ba388987254347fba3bcd658d2bc41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0" cy="477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658C1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>Нажимаем "Выйти" и на вопрос о сохранении изменений от</w:t>
      </w:r>
      <w:r w:rsidRPr="001414AA">
        <w:rPr>
          <w:lang w:val="ru-RU"/>
        </w:rPr>
        <w:t>ечаем "Нет" (</w:t>
      </w:r>
      <w:r w:rsidRPr="001414AA">
        <w:rPr>
          <w:i/>
          <w:lang w:val="ru-RU"/>
        </w:rPr>
        <w:t>рисунок 15</w:t>
      </w:r>
      <w:r w:rsidRPr="001414AA">
        <w:rPr>
          <w:lang w:val="ru-RU"/>
        </w:rPr>
        <w:t>)</w:t>
      </w:r>
    </w:p>
    <w:p w14:paraId="6A97C9B7" w14:textId="77777777" w:rsidR="005D02F7" w:rsidRDefault="00270238">
      <w:r>
        <w:rPr>
          <w:i/>
        </w:rPr>
        <w:t>Рисунок 15: выход без сохранения:</w:t>
      </w:r>
    </w:p>
    <w:p w14:paraId="5C225702" w14:textId="77777777" w:rsidR="005D02F7" w:rsidRDefault="00270238">
      <w:r>
        <w:rPr>
          <w:noProof/>
        </w:rPr>
        <w:drawing>
          <wp:inline distT="0" distB="0" distL="0" distR="0" wp14:anchorId="316C3818" wp14:editId="1FB0BA73">
            <wp:extent cx="5994400" cy="2349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6.userapi.com/impg/uGRYtqzYZrtg5UOkg5pruhyvyr8FHu2eRp2OBg/ym9emOxCB4c.jpg?size=472x185&amp;quality=96&amp;sign=b76d6f34bb64dcd57e881d50beb632b6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0C64A" w14:textId="77777777" w:rsidR="005D02F7" w:rsidRDefault="00270238">
      <w:pPr>
        <w:numPr>
          <w:ilvl w:val="0"/>
          <w:numId w:val="20"/>
        </w:numPr>
      </w:pPr>
      <w:r>
        <w:t>создадим каталог;</w:t>
      </w:r>
    </w:p>
    <w:p w14:paraId="7D73C132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для этого воспользуемся клавишей </w:t>
      </w: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7</w:t>
      </w:r>
      <w:r w:rsidRPr="001414AA">
        <w:rPr>
          <w:lang w:val="ru-RU"/>
        </w:rPr>
        <w:t xml:space="preserve"> и введем имя нового каталога </w:t>
      </w:r>
      <w:r>
        <w:t>new</w:t>
      </w:r>
      <w:r w:rsidRPr="001414AA">
        <w:rPr>
          <w:lang w:val="ru-RU"/>
        </w:rPr>
        <w:t>_</w:t>
      </w:r>
      <w:r>
        <w:t>directory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16</w:t>
      </w:r>
      <w:r w:rsidRPr="001414AA">
        <w:rPr>
          <w:lang w:val="ru-RU"/>
        </w:rPr>
        <w:t>), после чего проверим список файлов и каталогов домашнего каталога на его наличие (</w:t>
      </w:r>
      <w:r w:rsidRPr="001414AA">
        <w:rPr>
          <w:i/>
          <w:lang w:val="ru-RU"/>
        </w:rPr>
        <w:t>рис</w:t>
      </w:r>
      <w:r w:rsidRPr="001414AA">
        <w:rPr>
          <w:i/>
          <w:lang w:val="ru-RU"/>
        </w:rPr>
        <w:t>унок 17</w:t>
      </w:r>
      <w:r w:rsidRPr="001414AA">
        <w:rPr>
          <w:lang w:val="ru-RU"/>
        </w:rPr>
        <w:t>);</w:t>
      </w:r>
    </w:p>
    <w:p w14:paraId="5CC7A3D5" w14:textId="77777777" w:rsidR="005D02F7" w:rsidRDefault="00270238">
      <w:r>
        <w:rPr>
          <w:i/>
        </w:rPr>
        <w:t>Рисунок 16: создание катлога:</w:t>
      </w:r>
    </w:p>
    <w:p w14:paraId="71E50834" w14:textId="77777777" w:rsidR="005D02F7" w:rsidRDefault="00270238">
      <w:r>
        <w:rPr>
          <w:noProof/>
        </w:rPr>
        <w:lastRenderedPageBreak/>
        <w:drawing>
          <wp:inline distT="0" distB="0" distL="0" distR="0" wp14:anchorId="59ED9D6D" wp14:editId="134F4B28">
            <wp:extent cx="6073140" cy="4216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0.userapi.com/impg/8r1wLpLSYpbBEv3YuUavWKEVO8FpZETcg3Zizw/3MFdy2G82_8.jpg?size=735x499&amp;quality=96&amp;sign=34f5f5b4556216059e72d5df9459c7c6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314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8AD52" w14:textId="77777777" w:rsidR="005D02F7" w:rsidRDefault="00270238">
      <w:r>
        <w:rPr>
          <w:i/>
        </w:rPr>
        <w:t>Рисунок 17: проверка создания каталога:</w:t>
      </w:r>
    </w:p>
    <w:p w14:paraId="029E1B81" w14:textId="77777777" w:rsidR="005D02F7" w:rsidRDefault="00270238">
      <w:r>
        <w:rPr>
          <w:noProof/>
        </w:rPr>
        <w:drawing>
          <wp:inline distT="0" distB="0" distL="0" distR="0" wp14:anchorId="75A68CCC" wp14:editId="4C07FD23">
            <wp:extent cx="3327400" cy="382016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.userapi.com/impg/y1QJuRvr7N9ED2NqWxr0A3apTUrZVq0QnYDdmw/Qe29qb8Fkq8.jpg?size=360x375&amp;quality=96&amp;sign=0de5f25b4cf118137cd30d83c27b1ce1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C8F5" w14:textId="77777777" w:rsidR="005D02F7" w:rsidRPr="001414AA" w:rsidRDefault="00270238">
      <w:pPr>
        <w:numPr>
          <w:ilvl w:val="0"/>
          <w:numId w:val="21"/>
        </w:numPr>
        <w:rPr>
          <w:lang w:val="ru-RU"/>
        </w:rPr>
      </w:pPr>
      <w:r w:rsidRPr="001414AA">
        <w:rPr>
          <w:lang w:val="ru-RU"/>
        </w:rPr>
        <w:t>копирование в файлов в созданный каталог;</w:t>
      </w:r>
    </w:p>
    <w:p w14:paraId="21D70F1D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воспользуемся клавишей </w:t>
      </w: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5</w:t>
      </w:r>
      <w:r w:rsidRPr="001414AA">
        <w:rPr>
          <w:lang w:val="ru-RU"/>
        </w:rPr>
        <w:t xml:space="preserve">, как мы это делали ранее, и скопируем все тот же файл </w:t>
      </w:r>
      <w:r>
        <w:t>feathers</w:t>
      </w:r>
      <w:r w:rsidRPr="001414AA">
        <w:rPr>
          <w:lang w:val="ru-RU"/>
        </w:rPr>
        <w:t xml:space="preserve"> в наш новый каталог (</w:t>
      </w:r>
      <w:r w:rsidRPr="001414AA">
        <w:rPr>
          <w:i/>
          <w:lang w:val="ru-RU"/>
        </w:rPr>
        <w:t>рисунок 18</w:t>
      </w:r>
      <w:r w:rsidRPr="001414AA">
        <w:rPr>
          <w:lang w:val="ru-RU"/>
        </w:rPr>
        <w:t>);</w:t>
      </w:r>
    </w:p>
    <w:p w14:paraId="526B872B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lastRenderedPageBreak/>
        <w:t>Рисунок 18: копирование в файлов в созданный каталог:</w:t>
      </w:r>
    </w:p>
    <w:p w14:paraId="022D5DB2" w14:textId="77777777" w:rsidR="005D02F7" w:rsidRDefault="00270238">
      <w:r>
        <w:rPr>
          <w:noProof/>
        </w:rPr>
        <w:drawing>
          <wp:inline distT="0" distB="0" distL="0" distR="0" wp14:anchorId="37184E82" wp14:editId="461B7BDC">
            <wp:extent cx="5920740" cy="45466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6.userapi.com/impg/gfOVkaeXA3hZIM6Rq8yxrlnyhILznUSALp0p5Q/46f-xI7DJ88.jpg?size=735x499&amp;quality=96&amp;sign=6a0c327b4754fca50acf895c57e31cee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74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02206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проверим содержимое каталога </w:t>
      </w:r>
      <w:r>
        <w:t>new</w:t>
      </w:r>
      <w:r w:rsidRPr="001414AA">
        <w:rPr>
          <w:lang w:val="ru-RU"/>
        </w:rPr>
        <w:t>_</w:t>
      </w:r>
      <w:r>
        <w:t>directory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19</w:t>
      </w:r>
      <w:r w:rsidRPr="001414AA">
        <w:rPr>
          <w:lang w:val="ru-RU"/>
        </w:rPr>
        <w:t>), видим, что копирование произошло успешно;</w:t>
      </w:r>
    </w:p>
    <w:p w14:paraId="65D60809" w14:textId="77777777" w:rsidR="005D02F7" w:rsidRDefault="00270238">
      <w:r>
        <w:rPr>
          <w:i/>
        </w:rPr>
        <w:t>Рис</w:t>
      </w:r>
      <w:r>
        <w:rPr>
          <w:i/>
        </w:rPr>
        <w:t>унок 19: проверка:</w:t>
      </w:r>
    </w:p>
    <w:p w14:paraId="5EFF3987" w14:textId="77777777" w:rsidR="005D02F7" w:rsidRDefault="00270238">
      <w:r>
        <w:rPr>
          <w:noProof/>
        </w:rPr>
        <w:drawing>
          <wp:inline distT="0" distB="0" distL="0" distR="0" wp14:anchorId="2648B1AC" wp14:editId="4DD4D1D3">
            <wp:extent cx="4546600" cy="2044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9.userapi.com/impg/JRS87kofr5YG-IfDiYyZ5wwVW3Eaqm7Hrex1rQ/md-eva2AxGU.jpg?size=358x161&amp;quality=96&amp;sign=25b3cf12cd179298e4f60f1e1133ca5e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EDE57" w14:textId="77777777" w:rsidR="005D02F7" w:rsidRPr="001414AA" w:rsidRDefault="00270238">
      <w:pPr>
        <w:pStyle w:val="Compact"/>
        <w:numPr>
          <w:ilvl w:val="0"/>
          <w:numId w:val="22"/>
        </w:numPr>
        <w:rPr>
          <w:lang w:val="ru-RU"/>
        </w:rPr>
      </w:pPr>
      <w:r w:rsidRPr="001414AA">
        <w:rPr>
          <w:lang w:val="ru-RU"/>
        </w:rPr>
        <w:t>С помощью соответствующих средств подменю Команда осуществим:</w:t>
      </w:r>
    </w:p>
    <w:p w14:paraId="6CB47177" w14:textId="77777777" w:rsidR="005D02F7" w:rsidRPr="001414AA" w:rsidRDefault="00270238">
      <w:pPr>
        <w:numPr>
          <w:ilvl w:val="0"/>
          <w:numId w:val="23"/>
        </w:numPr>
        <w:rPr>
          <w:lang w:val="ru-RU"/>
        </w:rPr>
      </w:pPr>
      <w:r w:rsidRPr="001414AA">
        <w:rPr>
          <w:lang w:val="ru-RU"/>
        </w:rPr>
        <w:t>поиск в файловой системе файла с заданными условиями - файла с расширением .</w:t>
      </w:r>
      <w:r>
        <w:t>txt</w:t>
      </w:r>
      <w:r w:rsidRPr="001414AA">
        <w:rPr>
          <w:lang w:val="ru-RU"/>
        </w:rPr>
        <w:t>, содержащего строку .</w:t>
      </w:r>
      <w:r>
        <w:t>conf</w:t>
      </w:r>
      <w:r w:rsidRPr="001414AA">
        <w:rPr>
          <w:lang w:val="ru-RU"/>
        </w:rPr>
        <w:t>;</w:t>
      </w:r>
    </w:p>
    <w:p w14:paraId="6171D578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для этого проделаем действия  Поиск файла&gt; и в открывшемся окне запишем наши критерии (</w:t>
      </w:r>
      <w:r w:rsidRPr="001414AA">
        <w:rPr>
          <w:i/>
          <w:lang w:val="ru-RU"/>
        </w:rPr>
        <w:t>рисунок 20</w:t>
      </w:r>
      <w:r w:rsidRPr="001414AA">
        <w:rPr>
          <w:lang w:val="ru-RU"/>
        </w:rPr>
        <w:t>);</w:t>
      </w:r>
    </w:p>
    <w:p w14:paraId="671752C1" w14:textId="77777777" w:rsidR="005D02F7" w:rsidRDefault="00270238">
      <w:r>
        <w:rPr>
          <w:i/>
        </w:rPr>
        <w:lastRenderedPageBreak/>
        <w:t>Рисунок 20: поиск файлов:</w:t>
      </w:r>
    </w:p>
    <w:p w14:paraId="04CEA11D" w14:textId="77777777" w:rsidR="005D02F7" w:rsidRDefault="00270238">
      <w:r>
        <w:rPr>
          <w:noProof/>
        </w:rPr>
        <w:drawing>
          <wp:inline distT="0" distB="0" distL="0" distR="0" wp14:anchorId="78826A49" wp14:editId="6D9613C7">
            <wp:extent cx="6080760" cy="440944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3.userapi.com/impg/nkSiq8WrmIdpT5xKqxMAJP6Mml4wz5F8SdRS0A/9ssB2QsROXM.jpg?size=738x498&amp;quality=96&amp;sign=9d9ff575b2979fac35cb77dcb4fe6c3c&amp;type=albu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760" cy="44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797B3" w14:textId="77777777" w:rsidR="005D02F7" w:rsidRDefault="00270238">
      <w:r w:rsidRPr="001414AA">
        <w:rPr>
          <w:lang w:val="ru-RU"/>
        </w:rPr>
        <w:t>Система нам выдаст ре</w:t>
      </w:r>
      <w:r w:rsidRPr="001414AA">
        <w:rPr>
          <w:lang w:val="ru-RU"/>
        </w:rPr>
        <w:t xml:space="preserve">зультат, где мы увидим имена подходящих файлов и номера их строчек, удовлетворяющих нашему второму условию </w:t>
      </w:r>
      <w:r>
        <w:t>(</w:t>
      </w:r>
      <w:r>
        <w:rPr>
          <w:i/>
        </w:rPr>
        <w:t>рисунок 21</w:t>
      </w:r>
      <w:r>
        <w:t>).</w:t>
      </w:r>
    </w:p>
    <w:p w14:paraId="6C537069" w14:textId="77777777" w:rsidR="005D02F7" w:rsidRDefault="00270238">
      <w:r>
        <w:rPr>
          <w:i/>
        </w:rPr>
        <w:t>Рисунок 21: результат поиска файлов:</w:t>
      </w:r>
    </w:p>
    <w:p w14:paraId="580C69CC" w14:textId="77777777" w:rsidR="005D02F7" w:rsidRDefault="00270238">
      <w:r>
        <w:rPr>
          <w:noProof/>
        </w:rPr>
        <w:lastRenderedPageBreak/>
        <w:drawing>
          <wp:inline distT="0" distB="0" distL="0" distR="0" wp14:anchorId="79C0BBF4" wp14:editId="4869EEB5">
            <wp:extent cx="6019800" cy="46532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2.userapi.com/impg/QW5qnPvCHGQnyoxa9S6P4YoujQOwMl6nBwaz2Q/faPYnJ9Lw-Q.jpg?size=736x502&amp;quality=96&amp;sign=e651d4ef206c0f0b42db6e9faefb4e99&amp;type=album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465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3A879" w14:textId="77777777" w:rsidR="005D02F7" w:rsidRPr="001414AA" w:rsidRDefault="00270238">
      <w:pPr>
        <w:numPr>
          <w:ilvl w:val="0"/>
          <w:numId w:val="24"/>
        </w:numPr>
        <w:rPr>
          <w:lang w:val="ru-RU"/>
        </w:rPr>
      </w:pPr>
      <w:r w:rsidRPr="001414AA">
        <w:rPr>
          <w:lang w:val="ru-RU"/>
        </w:rPr>
        <w:t>выбор и повторение одной из предыдущих команд;</w:t>
      </w:r>
    </w:p>
    <w:p w14:paraId="11A32358" w14:textId="77777777" w:rsidR="005D02F7" w:rsidRDefault="00270238">
      <w:pPr>
        <w:numPr>
          <w:ilvl w:val="0"/>
          <w:numId w:val="1"/>
        </w:numPr>
      </w:pPr>
      <w:r w:rsidRPr="001414AA">
        <w:rPr>
          <w:lang w:val="ru-RU"/>
        </w:rPr>
        <w:t xml:space="preserve"> </w:t>
      </w:r>
      <w:r>
        <w:t>История команд&gt;</w:t>
      </w:r>
    </w:p>
    <w:p w14:paraId="3A8FA456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высвечивается маленькое окошко, </w:t>
      </w:r>
      <w:r w:rsidRPr="001414AA">
        <w:rPr>
          <w:lang w:val="ru-RU"/>
        </w:rPr>
        <w:t xml:space="preserve">в котором будут отображатьсявсе наши предыдущие команды, выбираем одну из них (у нас это переход в каталог </w:t>
      </w:r>
      <w:r>
        <w:t>australia</w:t>
      </w:r>
      <w:r w:rsidRPr="001414AA">
        <w:rPr>
          <w:lang w:val="ru-RU"/>
        </w:rPr>
        <w:t xml:space="preserve">) и жмем </w:t>
      </w:r>
      <w:r>
        <w:t>Enter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22</w:t>
      </w:r>
      <w:r w:rsidRPr="001414AA">
        <w:rPr>
          <w:lang w:val="ru-RU"/>
        </w:rPr>
        <w:t>).</w:t>
      </w:r>
    </w:p>
    <w:p w14:paraId="33A04804" w14:textId="77777777" w:rsidR="005D02F7" w:rsidRDefault="00270238">
      <w:r>
        <w:rPr>
          <w:i/>
        </w:rPr>
        <w:t>Рисунок 22: выполнение предыдущей команды:</w:t>
      </w:r>
    </w:p>
    <w:p w14:paraId="26F793F3" w14:textId="77777777" w:rsidR="005D02F7" w:rsidRDefault="00270238">
      <w:r>
        <w:rPr>
          <w:noProof/>
        </w:rPr>
        <w:drawing>
          <wp:inline distT="0" distB="0" distL="0" distR="0" wp14:anchorId="3D21881D" wp14:editId="5BFD5255">
            <wp:extent cx="6070600" cy="1600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8.userapi.com/impg/oVEljlIJuRxxve3C3sPI0jV2i47swtg_keiCbw/p5dIGRi1vjU.jpg?size=518x164&amp;quality=96&amp;sign=37f9e90dbb681d5a8491982342e74465&amp;type=albu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3AA99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Видим, что мы действительно оказались в каталоге </w:t>
      </w:r>
      <w:r>
        <w:t>australia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</w:t>
      </w:r>
      <w:r w:rsidRPr="001414AA">
        <w:rPr>
          <w:i/>
          <w:lang w:val="ru-RU"/>
        </w:rPr>
        <w:t>к 23</w:t>
      </w:r>
      <w:r w:rsidRPr="001414AA">
        <w:rPr>
          <w:lang w:val="ru-RU"/>
        </w:rPr>
        <w:t>).</w:t>
      </w:r>
    </w:p>
    <w:p w14:paraId="58E45079" w14:textId="77777777" w:rsidR="005D02F7" w:rsidRDefault="00270238">
      <w:r>
        <w:rPr>
          <w:i/>
        </w:rPr>
        <w:t>Рисунок 23: каталог australia:</w:t>
      </w:r>
    </w:p>
    <w:p w14:paraId="49F02832" w14:textId="77777777" w:rsidR="005D02F7" w:rsidRDefault="00270238">
      <w:r>
        <w:rPr>
          <w:noProof/>
        </w:rPr>
        <w:lastRenderedPageBreak/>
        <w:drawing>
          <wp:inline distT="0" distB="0" distL="0" distR="0" wp14:anchorId="347CBDD4" wp14:editId="0EAC72FD">
            <wp:extent cx="6159500" cy="397256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9.userapi.com/impg/W05dMh1xkU-zFwbORUNwGMNuY_hlub5U-wz1Cw/0PsnfGa7_xc.jpg?size=725x418&amp;quality=96&amp;sign=91d06a7b0da3fb4a5a4ec6e58fc22230&amp;type=album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0" cy="397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2E8C6" w14:textId="77777777" w:rsidR="005D02F7" w:rsidRDefault="00270238">
      <w:pPr>
        <w:numPr>
          <w:ilvl w:val="0"/>
          <w:numId w:val="25"/>
        </w:numPr>
      </w:pPr>
      <w:r>
        <w:t>переход в домашний каталог;</w:t>
      </w:r>
    </w:p>
    <w:p w14:paraId="2AE8A8E8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для того, чтобы вновь оказаться в домашнем каталоге нам нужно просто нажать </w:t>
      </w:r>
      <w:r>
        <w:t>Enter</w:t>
      </w:r>
      <w:r w:rsidRPr="001414AA">
        <w:rPr>
          <w:lang w:val="ru-RU"/>
        </w:rPr>
        <w:t xml:space="preserve"> в командной строке, ну или же ввести привычную команду </w:t>
      </w:r>
      <w:r>
        <w:t>cd</w:t>
      </w:r>
      <w:r w:rsidRPr="001414AA">
        <w:rPr>
          <w:lang w:val="ru-RU"/>
        </w:rPr>
        <w:t>, видим, что все сделали верно (</w:t>
      </w:r>
      <w:r w:rsidRPr="001414AA">
        <w:rPr>
          <w:i/>
          <w:lang w:val="ru-RU"/>
        </w:rPr>
        <w:t>рисунок 24</w:t>
      </w:r>
      <w:r w:rsidRPr="001414AA">
        <w:rPr>
          <w:lang w:val="ru-RU"/>
        </w:rPr>
        <w:t>).</w:t>
      </w:r>
    </w:p>
    <w:p w14:paraId="3AA48FDE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t>Рису</w:t>
      </w:r>
      <w:r w:rsidRPr="001414AA">
        <w:rPr>
          <w:i/>
          <w:lang w:val="ru-RU"/>
        </w:rPr>
        <w:t xml:space="preserve">нок 24: переход в домашний каталог через </w:t>
      </w:r>
      <w:r>
        <w:rPr>
          <w:i/>
        </w:rPr>
        <w:t>Enter</w:t>
      </w:r>
      <w:r w:rsidRPr="001414AA">
        <w:rPr>
          <w:i/>
          <w:lang w:val="ru-RU"/>
        </w:rPr>
        <w:t>:</w:t>
      </w:r>
    </w:p>
    <w:p w14:paraId="56300B58" w14:textId="77777777" w:rsidR="005D02F7" w:rsidRDefault="00270238">
      <w:r>
        <w:rPr>
          <w:noProof/>
        </w:rPr>
        <w:drawing>
          <wp:inline distT="0" distB="0" distL="0" distR="0" wp14:anchorId="666DDAFA" wp14:editId="29781033">
            <wp:extent cx="6080760" cy="164084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8.userapi.com/impg/r72a_Z5r3lt-UEZUNlWRPBl6EwqOpoFvND3VxA/28Av2_Nkg_c.jpg?size=720x180&amp;quality=96&amp;sign=c870e7b571e0d439278f4d8f406b80ce&amp;type=album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760" cy="164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004B1" w14:textId="77777777" w:rsidR="005D02F7" w:rsidRPr="001414AA" w:rsidRDefault="00270238">
      <w:pPr>
        <w:pStyle w:val="Compact"/>
        <w:numPr>
          <w:ilvl w:val="0"/>
          <w:numId w:val="26"/>
        </w:numPr>
        <w:rPr>
          <w:lang w:val="ru-RU"/>
        </w:rPr>
      </w:pPr>
      <w:r w:rsidRPr="001414AA">
        <w:rPr>
          <w:lang w:val="ru-RU"/>
        </w:rPr>
        <w:t>чтобы выполнить анализ файла меню и файла расширений, нам нужно в подменю "Команда" выбрать пункты "Редактировать файл расширений" и "Редактировать файл меню" (</w:t>
      </w:r>
      <w:r w:rsidRPr="001414AA">
        <w:rPr>
          <w:i/>
          <w:lang w:val="ru-RU"/>
        </w:rPr>
        <w:t>рисунок 25</w:t>
      </w:r>
      <w:r w:rsidRPr="001414AA">
        <w:rPr>
          <w:lang w:val="ru-RU"/>
        </w:rPr>
        <w:t>). Таким образом мы сможем просмотре</w:t>
      </w:r>
      <w:r w:rsidRPr="001414AA">
        <w:rPr>
          <w:lang w:val="ru-RU"/>
        </w:rPr>
        <w:t>ть файл меню (</w:t>
      </w:r>
      <w:r w:rsidRPr="001414AA">
        <w:rPr>
          <w:i/>
          <w:lang w:val="ru-RU"/>
        </w:rPr>
        <w:t>рисунок 27</w:t>
      </w:r>
      <w:r w:rsidRPr="001414AA">
        <w:rPr>
          <w:lang w:val="ru-RU"/>
        </w:rPr>
        <w:t>) и файл расширений (</w:t>
      </w:r>
      <w:r w:rsidRPr="001414AA">
        <w:rPr>
          <w:i/>
          <w:lang w:val="ru-RU"/>
        </w:rPr>
        <w:t>рисунок 26</w:t>
      </w:r>
      <w:r w:rsidRPr="001414AA">
        <w:rPr>
          <w:lang w:val="ru-RU"/>
        </w:rPr>
        <w:t>) и изучить их.</w:t>
      </w:r>
    </w:p>
    <w:p w14:paraId="2930A5FC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t>Рисунок 25: анализ файла меню и файла расширений</w:t>
      </w:r>
    </w:p>
    <w:p w14:paraId="4A5C8A6A" w14:textId="77777777" w:rsidR="005D02F7" w:rsidRDefault="00270238">
      <w:r>
        <w:rPr>
          <w:noProof/>
        </w:rPr>
        <w:lastRenderedPageBreak/>
        <w:drawing>
          <wp:inline distT="0" distB="0" distL="0" distR="0" wp14:anchorId="216554B9" wp14:editId="476FFFD1">
            <wp:extent cx="5105400" cy="1041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1.userapi.com/impg/-wbSmEwawoF-4YU7aLXgB2-VSy3RXvrQ2EDlSg/NNKbsmsO0Hw.jpg?size=402x82&amp;quality=96&amp;sign=3691aeade6967e27603ac2cb3ffca218&amp;type=album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6E47D" w14:textId="77777777" w:rsidR="005D02F7" w:rsidRDefault="00270238">
      <w:r>
        <w:rPr>
          <w:i/>
        </w:rPr>
        <w:t>Рисунок 26: файл расширений:</w:t>
      </w:r>
    </w:p>
    <w:p w14:paraId="63E88366" w14:textId="77777777" w:rsidR="005D02F7" w:rsidRDefault="00270238">
      <w:r>
        <w:rPr>
          <w:noProof/>
        </w:rPr>
        <w:drawing>
          <wp:inline distT="0" distB="0" distL="0" distR="0" wp14:anchorId="2EB5E120" wp14:editId="5A0727E6">
            <wp:extent cx="5814060" cy="53746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3-11.userapi.com/impg/MmErwldUNHkSEj4qBuAlCycH1Rdfh25jXozxDw/mfHoaYwF6LA.jpg?size=733x503&amp;quality=96&amp;sign=2384427d67a2c6e377208d6ab6e5b281&amp;type=album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537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5C0C9" w14:textId="77777777" w:rsidR="005D02F7" w:rsidRDefault="00270238">
      <w:r>
        <w:rPr>
          <w:i/>
        </w:rPr>
        <w:t>Рисунок 27: файл меню:</w:t>
      </w:r>
    </w:p>
    <w:p w14:paraId="79C1CBF6" w14:textId="77777777" w:rsidR="005D02F7" w:rsidRDefault="00270238">
      <w:r>
        <w:rPr>
          <w:noProof/>
        </w:rPr>
        <w:lastRenderedPageBreak/>
        <w:drawing>
          <wp:inline distT="0" distB="0" distL="0" distR="0" wp14:anchorId="5DD9EFFA" wp14:editId="4E30BCB7">
            <wp:extent cx="5991860" cy="48209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0.userapi.com/impg/v3A3BdG3szB03L2_1xisAxsTnMJ3DbEsnr2kww/twal74Cj1kU.jpg?size=735x502&amp;quality=96&amp;sign=ba7aa5ab60bb653d3b6a27ff936e8602&amp;type=album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860" cy="482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AA09E" w14:textId="77777777" w:rsidR="005D02F7" w:rsidRPr="001414AA" w:rsidRDefault="00270238">
      <w:pPr>
        <w:pStyle w:val="Compact"/>
        <w:numPr>
          <w:ilvl w:val="0"/>
          <w:numId w:val="27"/>
        </w:numPr>
        <w:rPr>
          <w:lang w:val="ru-RU"/>
        </w:rPr>
      </w:pPr>
      <w:r w:rsidRPr="001414AA">
        <w:rPr>
          <w:lang w:val="ru-RU"/>
        </w:rPr>
        <w:t xml:space="preserve">Вызовем подменю Настройки. Рассмотрим операции, определяющие структуру экрана </w:t>
      </w:r>
      <w:r>
        <w:t>mc</w:t>
      </w:r>
      <w:r w:rsidRPr="001414AA">
        <w:rPr>
          <w:lang w:val="ru-RU"/>
        </w:rPr>
        <w:t xml:space="preserve">. Так, например, чтобы вызвать </w:t>
      </w:r>
      <w:r>
        <w:t>Fullscreen</w:t>
      </w:r>
      <w:r w:rsidRPr="001414AA">
        <w:rPr>
          <w:lang w:val="ru-RU"/>
        </w:rPr>
        <w:t xml:space="preserve"> достаточно нажать клавишу </w:t>
      </w: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11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29</w:t>
      </w:r>
      <w:r w:rsidRPr="001414AA">
        <w:rPr>
          <w:lang w:val="ru-RU"/>
        </w:rPr>
        <w:t xml:space="preserve">), для </w:t>
      </w:r>
      <w:r>
        <w:t>Show</w:t>
      </w:r>
      <w:r w:rsidRPr="001414AA">
        <w:rPr>
          <w:lang w:val="ru-RU"/>
        </w:rPr>
        <w:t xml:space="preserve"> </w:t>
      </w:r>
      <w:r>
        <w:t>Hidden</w:t>
      </w:r>
      <w:r w:rsidRPr="001414AA">
        <w:rPr>
          <w:lang w:val="ru-RU"/>
        </w:rPr>
        <w:t xml:space="preserve"> </w:t>
      </w:r>
      <w:r>
        <w:t>Files</w:t>
      </w:r>
      <w:r w:rsidRPr="001414AA">
        <w:rPr>
          <w:lang w:val="ru-RU"/>
        </w:rPr>
        <w:t xml:space="preserve"> нужно проследовать пути  Настройки панелей&gt;, у нас показ скрытых фай</w:t>
      </w:r>
      <w:r w:rsidRPr="001414AA">
        <w:rPr>
          <w:lang w:val="ru-RU"/>
        </w:rPr>
        <w:t>лов уже включен (</w:t>
      </w:r>
      <w:r w:rsidRPr="001414AA">
        <w:rPr>
          <w:i/>
          <w:lang w:val="ru-RU"/>
        </w:rPr>
        <w:t>рисунок 28</w:t>
      </w:r>
      <w:r w:rsidRPr="001414AA">
        <w:rPr>
          <w:lang w:val="ru-RU"/>
        </w:rPr>
        <w:t>).</w:t>
      </w:r>
    </w:p>
    <w:p w14:paraId="04B097CE" w14:textId="77777777" w:rsidR="005D02F7" w:rsidRDefault="00270238">
      <w:r>
        <w:rPr>
          <w:i/>
        </w:rPr>
        <w:t>Рисунок 28: Show Hidden Files:</w:t>
      </w:r>
    </w:p>
    <w:p w14:paraId="05BC7B7A" w14:textId="77777777" w:rsidR="005D02F7" w:rsidRDefault="00270238">
      <w:r>
        <w:rPr>
          <w:noProof/>
        </w:rPr>
        <w:lastRenderedPageBreak/>
        <w:drawing>
          <wp:inline distT="0" distB="0" distL="0" distR="0" wp14:anchorId="5B61161E" wp14:editId="01443983">
            <wp:extent cx="6019800" cy="4699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.userapi.com/impg/-YJLDpP5OCyUSk4FdXU7YxvuBhDGbHhT3uRlEQ/pxij3FD5Jsw.jpg?size=734x503&amp;quality=96&amp;sign=ca3b6a61f7aa9b364890c4a963e5efe8&amp;type=album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9AF4B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t>Рисунок 29: вход в полноэкранный режим:</w:t>
      </w:r>
    </w:p>
    <w:p w14:paraId="7C269E05" w14:textId="77777777" w:rsidR="005D02F7" w:rsidRDefault="00270238">
      <w:r>
        <w:rPr>
          <w:noProof/>
        </w:rPr>
        <w:drawing>
          <wp:inline distT="0" distB="0" distL="0" distR="0" wp14:anchorId="5A435F3A" wp14:editId="455A6417">
            <wp:extent cx="6052820" cy="2870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0.userapi.com/impg/UUQp23FfSoH9EQA_6VfFX1szAkaFjZRJke3LNg/1iRoRIU_5Ok.jpg?size=1919x1032&amp;quality=96&amp;sign=3eb8a4b8156867b2ac242cc5ec2b9f73&amp;type=album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2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9147C" w14:textId="77777777" w:rsidR="005D02F7" w:rsidRDefault="00270238">
      <w:r>
        <w:rPr>
          <w:b/>
          <w:i/>
        </w:rPr>
        <w:t>Задание по встроенному редактору mc</w:t>
      </w:r>
    </w:p>
    <w:p w14:paraId="55E3BDD3" w14:textId="77777777" w:rsidR="005D02F7" w:rsidRPr="001414AA" w:rsidRDefault="00270238">
      <w:pPr>
        <w:pStyle w:val="Compact"/>
        <w:numPr>
          <w:ilvl w:val="0"/>
          <w:numId w:val="28"/>
        </w:numPr>
        <w:rPr>
          <w:lang w:val="ru-RU"/>
        </w:rPr>
      </w:pPr>
      <w:r w:rsidRPr="001414AA">
        <w:rPr>
          <w:lang w:val="ru-RU"/>
        </w:rPr>
        <w:t xml:space="preserve">Создадим текстовой файл </w:t>
      </w:r>
      <w:r>
        <w:t>text</w:t>
      </w:r>
      <w:r w:rsidRPr="001414AA">
        <w:rPr>
          <w:lang w:val="ru-RU"/>
        </w:rPr>
        <w:t>.</w:t>
      </w:r>
      <w:r>
        <w:t>txt</w:t>
      </w:r>
      <w:r w:rsidRPr="001414AA">
        <w:rPr>
          <w:lang w:val="ru-RU"/>
        </w:rPr>
        <w:t xml:space="preserve"> командой </w:t>
      </w:r>
      <w:r>
        <w:t>touch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30</w:t>
      </w:r>
      <w:r w:rsidRPr="001414AA">
        <w:rPr>
          <w:lang w:val="ru-RU"/>
        </w:rPr>
        <w:t>).</w:t>
      </w:r>
    </w:p>
    <w:p w14:paraId="1CF62D55" w14:textId="77777777" w:rsidR="005D02F7" w:rsidRDefault="00270238">
      <w:r>
        <w:rPr>
          <w:i/>
        </w:rPr>
        <w:t>Рисунок 30: создание тектового файла:</w:t>
      </w:r>
    </w:p>
    <w:p w14:paraId="2B35DC03" w14:textId="77777777" w:rsidR="005D02F7" w:rsidRDefault="00270238">
      <w:r>
        <w:rPr>
          <w:noProof/>
        </w:rPr>
        <w:lastRenderedPageBreak/>
        <w:drawing>
          <wp:inline distT="0" distB="0" distL="0" distR="0" wp14:anchorId="23E31A29" wp14:editId="5A6F5ADA">
            <wp:extent cx="7340600" cy="584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9.userapi.com/impg/r6f4E275VyZKotQhJAXu8IQB8zY6P7kX3Fy7fg/NLpd1bcTn2o.jpg?size=578x46&amp;quality=96&amp;sign=f858f1916ca7e6b2164027e7e08ba818&amp;type=album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06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63987" w14:textId="77777777" w:rsidR="005D02F7" w:rsidRPr="001414AA" w:rsidRDefault="00270238">
      <w:pPr>
        <w:pStyle w:val="Compact"/>
        <w:numPr>
          <w:ilvl w:val="0"/>
          <w:numId w:val="29"/>
        </w:numPr>
        <w:rPr>
          <w:lang w:val="ru-RU"/>
        </w:rPr>
      </w:pPr>
      <w:r w:rsidRPr="001414AA">
        <w:rPr>
          <w:lang w:val="ru-RU"/>
        </w:rPr>
        <w:t xml:space="preserve">Переходим в </w:t>
      </w:r>
      <w:r>
        <w:t>mc</w:t>
      </w:r>
      <w:r w:rsidRPr="001414AA">
        <w:rPr>
          <w:lang w:val="ru-RU"/>
        </w:rPr>
        <w:t xml:space="preserve"> редактор (</w:t>
      </w:r>
      <w:r w:rsidRPr="001414AA">
        <w:rPr>
          <w:i/>
          <w:lang w:val="ru-RU"/>
        </w:rPr>
        <w:t>рисунок 30</w:t>
      </w:r>
      <w:r w:rsidRPr="001414AA">
        <w:rPr>
          <w:lang w:val="ru-RU"/>
        </w:rPr>
        <w:t xml:space="preserve">) и с его помощью открываем файл </w:t>
      </w:r>
      <w:r>
        <w:t>text</w:t>
      </w:r>
      <w:r w:rsidRPr="001414AA">
        <w:rPr>
          <w:lang w:val="ru-RU"/>
        </w:rPr>
        <w:t>.</w:t>
      </w:r>
      <w:r>
        <w:t>txt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31</w:t>
      </w:r>
      <w:r w:rsidRPr="001414AA">
        <w:rPr>
          <w:lang w:val="ru-RU"/>
        </w:rPr>
        <w:t>).</w:t>
      </w:r>
    </w:p>
    <w:p w14:paraId="3D19D319" w14:textId="77777777" w:rsidR="005D02F7" w:rsidRDefault="00270238">
      <w:r>
        <w:rPr>
          <w:i/>
        </w:rPr>
        <w:t>Рисунок 31: открываем текстовый файл:</w:t>
      </w:r>
    </w:p>
    <w:p w14:paraId="22C444DE" w14:textId="77777777" w:rsidR="005D02F7" w:rsidRDefault="00270238">
      <w:r>
        <w:rPr>
          <w:noProof/>
        </w:rPr>
        <w:drawing>
          <wp:inline distT="0" distB="0" distL="0" distR="0" wp14:anchorId="7CFD53BA" wp14:editId="02330CBE">
            <wp:extent cx="6169660" cy="135636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8.userapi.com/impg/aB3J_glsnQvRTVFw--lxx3Hj93qf5wSt5OncZA/7u0LZ6Rum68.jpg?size=735x144&amp;quality=96&amp;sign=62328ad2cf7db265c6a6e4c8bfeabc69&amp;type=album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9660" cy="1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2C9DF" w14:textId="77777777" w:rsidR="005D02F7" w:rsidRPr="001414AA" w:rsidRDefault="00270238">
      <w:pPr>
        <w:pStyle w:val="Compact"/>
        <w:numPr>
          <w:ilvl w:val="0"/>
          <w:numId w:val="30"/>
        </w:numPr>
        <w:rPr>
          <w:lang w:val="ru-RU"/>
        </w:rPr>
      </w:pPr>
      <w:r w:rsidRPr="001414AA">
        <w:rPr>
          <w:lang w:val="ru-RU"/>
        </w:rPr>
        <w:t>Вставим в открытый файл небольшой фрагмент текста из Википедии. Скопируем файл станда</w:t>
      </w:r>
      <w:r w:rsidRPr="001414AA">
        <w:rPr>
          <w:lang w:val="ru-RU"/>
        </w:rPr>
        <w:t xml:space="preserve">ртным способом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c</w:t>
      </w:r>
      <w:r w:rsidRPr="001414AA">
        <w:rPr>
          <w:lang w:val="ru-RU"/>
        </w:rPr>
        <w:t xml:space="preserve">, вставим его в открытый в </w:t>
      </w:r>
      <w:r>
        <w:t>mc</w:t>
      </w:r>
      <w:r w:rsidRPr="001414AA">
        <w:rPr>
          <w:lang w:val="ru-RU"/>
        </w:rPr>
        <w:t xml:space="preserve"> редакторе файл с помощтю комбинации </w:t>
      </w:r>
      <w:r>
        <w:rPr>
          <w:rStyle w:val="VerbatimChar"/>
        </w:rPr>
        <w:t>Shift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Ins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32</w:t>
      </w:r>
      <w:r w:rsidRPr="001414AA">
        <w:rPr>
          <w:lang w:val="ru-RU"/>
        </w:rPr>
        <w:t>).</w:t>
      </w:r>
    </w:p>
    <w:p w14:paraId="405745F4" w14:textId="77777777" w:rsidR="005D02F7" w:rsidRPr="001414AA" w:rsidRDefault="00270238">
      <w:pPr>
        <w:rPr>
          <w:lang w:val="ru-RU"/>
        </w:rPr>
      </w:pPr>
      <w:r w:rsidRPr="001414AA">
        <w:rPr>
          <w:i/>
          <w:lang w:val="ru-RU"/>
        </w:rPr>
        <w:t>Рисунок 32: копирование текстового фрагмента в файл:</w:t>
      </w:r>
    </w:p>
    <w:p w14:paraId="6F238897" w14:textId="77777777" w:rsidR="005D02F7" w:rsidRDefault="00270238">
      <w:r>
        <w:rPr>
          <w:noProof/>
        </w:rPr>
        <w:drawing>
          <wp:inline distT="0" distB="0" distL="0" distR="0" wp14:anchorId="2255D424" wp14:editId="1C1DF5B9">
            <wp:extent cx="5963920" cy="268224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1.userapi.com/impg/__aEuSawDryMRDX1HtXUxKzKD8vTh9yeG0PPPQ/WR5JRrV2E5E.jpg?size=986x401&amp;quality=96&amp;sign=af8b24e5b6c1265e4a702ed6155a0af6&amp;type=album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920" cy="268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BF8B9" w14:textId="77777777" w:rsidR="005D02F7" w:rsidRPr="001414AA" w:rsidRDefault="00270238">
      <w:pPr>
        <w:numPr>
          <w:ilvl w:val="0"/>
          <w:numId w:val="31"/>
        </w:numPr>
        <w:rPr>
          <w:lang w:val="ru-RU"/>
        </w:rPr>
      </w:pPr>
      <w:r w:rsidRPr="001414AA">
        <w:rPr>
          <w:lang w:val="ru-RU"/>
        </w:rPr>
        <w:t>Проделаем с текстом следующие манипуляции, используя горячие клавиши:</w:t>
      </w:r>
    </w:p>
    <w:p w14:paraId="34C1B264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4.1. Удалим стро</w:t>
      </w:r>
      <w:r w:rsidRPr="001414AA">
        <w:rPr>
          <w:lang w:val="ru-RU"/>
        </w:rPr>
        <w:t>ку текста, направив на нее курсор (</w:t>
      </w:r>
      <w:r w:rsidRPr="001414AA">
        <w:rPr>
          <w:i/>
          <w:lang w:val="ru-RU"/>
        </w:rPr>
        <w:t>рисунок 33</w:t>
      </w:r>
      <w:r w:rsidRPr="001414AA">
        <w:rPr>
          <w:lang w:val="ru-RU"/>
        </w:rPr>
        <w:t xml:space="preserve">), нажатием клавиш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y</w:t>
      </w:r>
      <w:r w:rsidRPr="001414AA">
        <w:rPr>
          <w:lang w:val="ru-RU"/>
        </w:rPr>
        <w:t xml:space="preserve"> (</w:t>
      </w:r>
      <w:r w:rsidRPr="001414AA">
        <w:rPr>
          <w:i/>
          <w:lang w:val="ru-RU"/>
        </w:rPr>
        <w:t>рисунок 34</w:t>
      </w:r>
      <w:r w:rsidRPr="001414AA">
        <w:rPr>
          <w:lang w:val="ru-RU"/>
        </w:rPr>
        <w:t>).</w:t>
      </w:r>
    </w:p>
    <w:p w14:paraId="05E5705C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33: удаление строки:</w:t>
      </w:r>
    </w:p>
    <w:p w14:paraId="4E143E95" w14:textId="77777777" w:rsidR="005D02F7" w:rsidRDefault="00270238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2BB7C43" wp14:editId="2C64094D">
            <wp:extent cx="5857240" cy="298704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1.userapi.com/impg/__aEuSawDryMRDX1HtXUxKzKD8vTh9yeG0PPPQ/WR5JRrV2E5E.jpg?size=986x401&amp;quality=96&amp;sign=af8b24e5b6c1265e4a702ed6155a0af6&amp;type=album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24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1A6B4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34: удаление строки:</w:t>
      </w:r>
    </w:p>
    <w:p w14:paraId="2F5539A8" w14:textId="77777777" w:rsidR="005D02F7" w:rsidRDefault="0027023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B9E0AA7" wp14:editId="489E0A56">
            <wp:extent cx="5778500" cy="247396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9.userapi.com/impg/9eLY8oE-OLJWBp-CSfcG9H3Nyaudsa_RcDRPLw/xxD1uR1l6Sc.jpg?size=987x286&amp;quality=96&amp;sign=c031cfad8152e3dbeed0b078a1a899eb&amp;type=album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247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1BC04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4.2. Выделим фрагмент текста и скопируем его на новую строку (</w:t>
      </w:r>
      <w:r w:rsidRPr="001414AA">
        <w:rPr>
          <w:i/>
          <w:lang w:val="ru-RU"/>
        </w:rPr>
        <w:t>рисунок 35</w:t>
      </w:r>
      <w:r w:rsidRPr="001414AA">
        <w:rPr>
          <w:lang w:val="ru-RU"/>
        </w:rPr>
        <w:t>). Для этого сначала выберем фрагме</w:t>
      </w:r>
      <w:r w:rsidRPr="001414AA">
        <w:rPr>
          <w:lang w:val="ru-RU"/>
        </w:rPr>
        <w:t xml:space="preserve">нт (последнюю строку), нажмем </w:t>
      </w:r>
      <w:r>
        <w:t>Enter</w:t>
      </w:r>
      <w:r w:rsidRPr="001414AA">
        <w:rPr>
          <w:lang w:val="ru-RU"/>
        </w:rPr>
        <w:t xml:space="preserve">, чтобы перенести копирование на след. строку, теперь нажмем клавишу </w:t>
      </w: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5</w:t>
      </w:r>
      <w:r w:rsidRPr="001414AA">
        <w:rPr>
          <w:lang w:val="ru-RU"/>
        </w:rPr>
        <w:t>, чтобы скопировать.</w:t>
      </w:r>
    </w:p>
    <w:p w14:paraId="38E6EB6D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i/>
          <w:lang w:val="ru-RU"/>
        </w:rPr>
        <w:t>Рисунок 35: копирование фрагмента на следующую строку:</w:t>
      </w:r>
    </w:p>
    <w:p w14:paraId="0DE285C0" w14:textId="77777777" w:rsidR="005D02F7" w:rsidRDefault="00270238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6EB85CE" wp14:editId="425F2DF3">
            <wp:extent cx="5758180" cy="257556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7.userapi.com/impg/yJKhFDjxZBHAU_RTbH7nK5o7h02oxAlxwqH4_Q/bNDT9c-kTmU.jpg?size=985x376&amp;quality=96&amp;sign=6f50b433ac04f3ca3a3a7c5dc674926b&amp;type=album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25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1BF5C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4.3. Выделим фрагмент текста и перенесем его на новую строку (</w:t>
      </w:r>
      <w:r w:rsidRPr="001414AA">
        <w:rPr>
          <w:i/>
          <w:lang w:val="ru-RU"/>
        </w:rPr>
        <w:t>рисунок 36</w:t>
      </w:r>
      <w:r w:rsidRPr="001414AA">
        <w:rPr>
          <w:lang w:val="ru-RU"/>
        </w:rPr>
        <w:t xml:space="preserve">). Для этого сначала выделим фрагмент (пятая строка), нажмем клавишу </w:t>
      </w:r>
      <w:r>
        <w:rPr>
          <w:rStyle w:val="VerbatimChar"/>
        </w:rPr>
        <w:t>F</w:t>
      </w:r>
      <w:r w:rsidRPr="001414AA">
        <w:rPr>
          <w:rStyle w:val="VerbatimChar"/>
          <w:lang w:val="ru-RU"/>
        </w:rPr>
        <w:t>6</w:t>
      </w:r>
      <w:r w:rsidRPr="001414AA">
        <w:rPr>
          <w:lang w:val="ru-RU"/>
        </w:rPr>
        <w:t xml:space="preserve">, которая позволяем перемещать фрагменты, далее жмем </w:t>
      </w:r>
      <w:r>
        <w:t>Enter</w:t>
      </w:r>
      <w:r w:rsidRPr="001414AA">
        <w:rPr>
          <w:lang w:val="ru-RU"/>
        </w:rPr>
        <w:t>, чтобы переместить строку на новую.</w:t>
      </w:r>
    </w:p>
    <w:p w14:paraId="7D87177E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36: перемещение фрагментов:</w:t>
      </w:r>
    </w:p>
    <w:p w14:paraId="429D2C44" w14:textId="77777777" w:rsidR="005D02F7" w:rsidRDefault="0027023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64377AD" wp14:editId="7E7ACD28">
            <wp:extent cx="5679440" cy="25044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0.userapi.com/impg/A-r-GzbJeBNrGeAhNuETagOXGJ0L2hdA3W6BGg/ZP8jsvrzcgY.jpg?size=984x316&amp;quality=96&amp;sign=561a5c80bcc0f0f524c5820806c297f3&amp;type=album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440" cy="250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81155" w14:textId="77777777" w:rsidR="005D02F7" w:rsidRDefault="00270238">
      <w:pPr>
        <w:numPr>
          <w:ilvl w:val="0"/>
          <w:numId w:val="1"/>
        </w:numPr>
      </w:pPr>
      <w:r>
        <w:t>Видим, что строка переместилась.</w:t>
      </w:r>
    </w:p>
    <w:p w14:paraId="0A7DC18C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4.4. Сохраним файл. Для этого на нижней панели редактора нажмем "Сохранить" (</w:t>
      </w:r>
      <w:r w:rsidRPr="001414AA">
        <w:rPr>
          <w:i/>
          <w:lang w:val="ru-RU"/>
        </w:rPr>
        <w:t>рисунок 37</w:t>
      </w:r>
      <w:r w:rsidRPr="001414AA">
        <w:rPr>
          <w:lang w:val="ru-RU"/>
        </w:rPr>
        <w:t>).</w:t>
      </w:r>
    </w:p>
    <w:p w14:paraId="1576DF45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37: сохранение:</w:t>
      </w:r>
    </w:p>
    <w:p w14:paraId="0C601184" w14:textId="77777777" w:rsidR="005D02F7" w:rsidRDefault="00270238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FBEC8B8" wp14:editId="4F17CB26">
            <wp:extent cx="5524500" cy="4064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7.userapi.com/impg/jqjLL-2IDOt4Ie-amDgZnef1szQwRdWdM0JJ3g/k9CStNOJSCw.jpg?size=981x624&amp;quality=96&amp;sign=6bf9635d5f01907b9295fdffa00a23f2&amp;type=album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CB850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4.5. Отменим последнее действие. Поскольку мы уже сохранили файл, допишем что-то в конце (</w:t>
      </w:r>
      <w:r w:rsidRPr="001414AA">
        <w:rPr>
          <w:i/>
          <w:lang w:val="ru-RU"/>
        </w:rPr>
        <w:t>рисунок 38</w:t>
      </w:r>
      <w:r w:rsidRPr="001414AA">
        <w:rPr>
          <w:lang w:val="ru-RU"/>
        </w:rPr>
        <w:t xml:space="preserve">). Отмена действий производится нажатием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u</w:t>
      </w:r>
      <w:r w:rsidRPr="001414AA">
        <w:rPr>
          <w:lang w:val="ru-RU"/>
        </w:rPr>
        <w:t>. Выполняем данную комбинацию клавиш и видим, что наши предыдущие дуствия отменяются (</w:t>
      </w:r>
      <w:r w:rsidRPr="001414AA">
        <w:rPr>
          <w:i/>
          <w:lang w:val="ru-RU"/>
        </w:rPr>
        <w:t>рисунок 39</w:t>
      </w:r>
      <w:r w:rsidRPr="001414AA">
        <w:rPr>
          <w:lang w:val="ru-RU"/>
        </w:rPr>
        <w:t>).</w:t>
      </w:r>
    </w:p>
    <w:p w14:paraId="1D87BA38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38: изменение файла:</w:t>
      </w:r>
    </w:p>
    <w:p w14:paraId="7AFFB20F" w14:textId="77777777" w:rsidR="005D02F7" w:rsidRDefault="0027023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4886F51" wp14:editId="263EEE18">
            <wp:extent cx="5097780" cy="1574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5.userapi.com/impg/lRUioKo_Tb_p52qK6gxUEJL7mbyQToVbpPwa9g/W7zCZXnHbpU.jpg?size=447x153&amp;quality=96&amp;sign=7e208ead3a6e0cd975caef9c0cfdebb2&amp;type=album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EE0BC" w14:textId="77777777" w:rsidR="005D02F7" w:rsidRDefault="00270238">
      <w:pPr>
        <w:numPr>
          <w:ilvl w:val="0"/>
          <w:numId w:val="1"/>
        </w:numPr>
      </w:pPr>
      <w:r>
        <w:rPr>
          <w:i/>
        </w:rPr>
        <w:t>Рисунок 39: отмена изменений:</w:t>
      </w:r>
    </w:p>
    <w:p w14:paraId="58E06CBA" w14:textId="77777777" w:rsidR="005D02F7" w:rsidRDefault="0027023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668A8BC" wp14:editId="181DF710">
            <wp:extent cx="3263900" cy="1193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1.userapi.com/impg/5N6Rr0XMpKktMo4Exf_le__3S8XMz-3R2LSyaw/T_npnT2PTbU.jpg?size=257x94&amp;quality=96&amp;sign=0e31a367dc75af9686f875e21d6a08db&amp;type=album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81302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4.6. Перейдем в конец файла, нажав </w:t>
      </w:r>
      <w:r w:rsidRPr="001414AA">
        <w:rPr>
          <w:lang w:val="ru-RU"/>
        </w:rPr>
        <w:t xml:space="preserve">комбинацию клавиш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End</w:t>
      </w:r>
      <w:r w:rsidRPr="001414AA">
        <w:rPr>
          <w:lang w:val="ru-RU"/>
        </w:rPr>
        <w:t>, и напишите некоторый текст ("Некоторый текст") (</w:t>
      </w:r>
      <w:r w:rsidRPr="001414AA">
        <w:rPr>
          <w:i/>
          <w:lang w:val="ru-RU"/>
        </w:rPr>
        <w:t>рисунок 40</w:t>
      </w:r>
      <w:r w:rsidRPr="001414AA">
        <w:rPr>
          <w:lang w:val="ru-RU"/>
        </w:rPr>
        <w:t>).</w:t>
      </w:r>
    </w:p>
    <w:p w14:paraId="14BDFBBC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i/>
          <w:lang w:val="ru-RU"/>
        </w:rPr>
        <w:t>Рисунок 40: изменение в конце текста:</w:t>
      </w:r>
    </w:p>
    <w:p w14:paraId="576F2420" w14:textId="77777777" w:rsidR="005D02F7" w:rsidRDefault="00270238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09BCE38" wp14:editId="2D718FB2">
            <wp:extent cx="5641340" cy="196088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8.userapi.com/impg/qYNK8Ka50ZGVcFab79j2BBlEJO88V3PKPsnyiw/HM2A0DlwQTQ.jpg?size=987x297&amp;quality=96&amp;sign=614ce5409f6ad13c31906197c644cfeb&amp;type=album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340" cy="196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9CEBE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 xml:space="preserve">4.7. Перейдем в начало файла, нажав комбинацию клавиш </w:t>
      </w:r>
      <w:r>
        <w:rPr>
          <w:rStyle w:val="VerbatimChar"/>
        </w:rPr>
        <w:t>Ctrl</w:t>
      </w:r>
      <w:r w:rsidRPr="001414AA">
        <w:rPr>
          <w:rStyle w:val="VerbatimChar"/>
          <w:lang w:val="ru-RU"/>
        </w:rPr>
        <w:t xml:space="preserve"> + </w:t>
      </w:r>
      <w:r>
        <w:rPr>
          <w:rStyle w:val="VerbatimChar"/>
        </w:rPr>
        <w:t>Home</w:t>
      </w:r>
      <w:r w:rsidRPr="001414AA">
        <w:rPr>
          <w:lang w:val="ru-RU"/>
        </w:rPr>
        <w:t>, и напишем некоторый текст ("Некоторый текст") (</w:t>
      </w:r>
      <w:r w:rsidRPr="001414AA">
        <w:rPr>
          <w:i/>
          <w:lang w:val="ru-RU"/>
        </w:rPr>
        <w:t>рисунок 41</w:t>
      </w:r>
      <w:r w:rsidRPr="001414AA">
        <w:rPr>
          <w:lang w:val="ru-RU"/>
        </w:rPr>
        <w:t>)</w:t>
      </w:r>
      <w:r w:rsidRPr="001414AA">
        <w:rPr>
          <w:lang w:val="ru-RU"/>
        </w:rPr>
        <w:t>.</w:t>
      </w:r>
    </w:p>
    <w:p w14:paraId="220D372D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i/>
          <w:lang w:val="ru-RU"/>
        </w:rPr>
        <w:t>Рисунок 41: изменение в начале текста:</w:t>
      </w:r>
    </w:p>
    <w:p w14:paraId="700A7F41" w14:textId="77777777" w:rsidR="005D02F7" w:rsidRDefault="0027023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CD75BD6" wp14:editId="50361703">
            <wp:extent cx="5562600" cy="242824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9.userapi.com/impg/rO-Noap4aZnEtmLdrNUctAJdGSC_32SaTmrwyw/VFhJTBqt7Qk.jpg?size=982x310&amp;quality=96&amp;sign=e8617d0e6c1444bda0f643dca659aea6&amp;type=album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4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0CC82" w14:textId="77777777" w:rsidR="005D02F7" w:rsidRPr="001414AA" w:rsidRDefault="00270238">
      <w:pPr>
        <w:numPr>
          <w:ilvl w:val="0"/>
          <w:numId w:val="1"/>
        </w:numPr>
        <w:rPr>
          <w:lang w:val="ru-RU"/>
        </w:rPr>
      </w:pPr>
      <w:r w:rsidRPr="001414AA">
        <w:rPr>
          <w:lang w:val="ru-RU"/>
        </w:rPr>
        <w:t>4.8. Сохраним изменения и закроем файл.</w:t>
      </w:r>
    </w:p>
    <w:p w14:paraId="487286A5" w14:textId="77777777" w:rsidR="005D02F7" w:rsidRPr="001414AA" w:rsidRDefault="00270238">
      <w:pPr>
        <w:numPr>
          <w:ilvl w:val="0"/>
          <w:numId w:val="31"/>
        </w:numPr>
        <w:rPr>
          <w:lang w:val="ru-RU"/>
        </w:rPr>
      </w:pPr>
      <w:r w:rsidRPr="001414AA">
        <w:rPr>
          <w:lang w:val="ru-RU"/>
        </w:rPr>
        <w:t xml:space="preserve">Откроем файл </w:t>
      </w:r>
      <w:r>
        <w:t>quick</w:t>
      </w:r>
      <w:r w:rsidRPr="001414AA">
        <w:rPr>
          <w:lang w:val="ru-RU"/>
        </w:rPr>
        <w:t>.</w:t>
      </w:r>
      <w:r>
        <w:t>cpp</w:t>
      </w:r>
      <w:r w:rsidRPr="001414AA">
        <w:rPr>
          <w:lang w:val="ru-RU"/>
        </w:rPr>
        <w:t xml:space="preserve"> с исходным текстом на языке программирования С/С++ (</w:t>
      </w:r>
      <w:r w:rsidRPr="001414AA">
        <w:rPr>
          <w:i/>
          <w:lang w:val="ru-RU"/>
        </w:rPr>
        <w:t>рисунок 42</w:t>
      </w:r>
      <w:r w:rsidRPr="001414AA">
        <w:rPr>
          <w:lang w:val="ru-RU"/>
        </w:rPr>
        <w:t>).</w:t>
      </w:r>
    </w:p>
    <w:p w14:paraId="6CA44599" w14:textId="77777777" w:rsidR="005D02F7" w:rsidRDefault="00270238">
      <w:r>
        <w:rPr>
          <w:i/>
        </w:rPr>
        <w:t>Рисунок 42: открыли файл:</w:t>
      </w:r>
    </w:p>
    <w:p w14:paraId="750F00BB" w14:textId="77777777" w:rsidR="005D02F7" w:rsidRDefault="00270238">
      <w:r>
        <w:rPr>
          <w:noProof/>
        </w:rPr>
        <w:lastRenderedPageBreak/>
        <w:drawing>
          <wp:inline distT="0" distB="0" distL="0" distR="0" wp14:anchorId="2752403A" wp14:editId="7E2FA05B">
            <wp:extent cx="6078220" cy="428752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.userapi.com/impg/TbrqwJ8i1qh8cgPHUlGteeWNbRYpntnldceotA/VzIPY4Rr6H0.jpg?size=1201x790&amp;quality=96&amp;sign=4d753d527b7011c819283373e79f9a9d&amp;type=album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220" cy="428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BF367" w14:textId="77777777" w:rsidR="005D02F7" w:rsidRDefault="00270238">
      <w:pPr>
        <w:pStyle w:val="Compact"/>
        <w:numPr>
          <w:ilvl w:val="0"/>
          <w:numId w:val="32"/>
        </w:numPr>
      </w:pPr>
      <w:r w:rsidRPr="001414AA">
        <w:rPr>
          <w:lang w:val="ru-RU"/>
        </w:rPr>
        <w:t>Видим, что подсветка синтаксиса уже включена. Используя м</w:t>
      </w:r>
      <w:r w:rsidRPr="001414AA">
        <w:rPr>
          <w:lang w:val="ru-RU"/>
        </w:rPr>
        <w:t>еню редактора, выключим подсветку синтаксиса (</w:t>
      </w:r>
      <w:r w:rsidRPr="001414AA">
        <w:rPr>
          <w:i/>
          <w:lang w:val="ru-RU"/>
        </w:rPr>
        <w:t>рисунок 43</w:t>
      </w:r>
      <w:r w:rsidRPr="001414AA">
        <w:rPr>
          <w:lang w:val="ru-RU"/>
        </w:rPr>
        <w:t>). Для этого в подменю "Команда" выберем "Включить/выключить подсветку синтаксиса" (</w:t>
      </w:r>
      <w:r w:rsidRPr="001414AA">
        <w:rPr>
          <w:i/>
          <w:lang w:val="ru-RU"/>
        </w:rPr>
        <w:t>рисунок 44</w:t>
      </w:r>
      <w:r w:rsidRPr="001414AA">
        <w:rPr>
          <w:lang w:val="ru-RU"/>
        </w:rPr>
        <w:t xml:space="preserve">). </w:t>
      </w:r>
      <w:r>
        <w:t xml:space="preserve">Также можно было воспользоваться клавишами </w:t>
      </w:r>
      <w:r>
        <w:rPr>
          <w:rStyle w:val="VerbatimChar"/>
        </w:rPr>
        <w:t>Ctrl + s</w:t>
      </w:r>
      <w:r>
        <w:t>.</w:t>
      </w:r>
    </w:p>
    <w:p w14:paraId="08D59ECC" w14:textId="77777777" w:rsidR="005D02F7" w:rsidRDefault="00270238">
      <w:r>
        <w:rPr>
          <w:i/>
        </w:rPr>
        <w:t>Рисунок 43: отключение подсветки:</w:t>
      </w:r>
    </w:p>
    <w:p w14:paraId="0639AC90" w14:textId="77777777" w:rsidR="005D02F7" w:rsidRDefault="00270238">
      <w:r>
        <w:rPr>
          <w:noProof/>
        </w:rPr>
        <w:drawing>
          <wp:inline distT="0" distB="0" distL="0" distR="0" wp14:anchorId="786816F5" wp14:editId="11286857">
            <wp:extent cx="5956300" cy="33401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2.userapi.com/impg/0Wtnm9oxHgo_kgeTkU5NM0dN6R6zQ85coT01ZQ/lHdmlnMFfRA.jpg?size=1305x517&amp;quality=96&amp;sign=0123296c00bfe99c7de93eec63dd19a7&amp;type=album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DC97B" w14:textId="77777777" w:rsidR="005D02F7" w:rsidRDefault="00270238">
      <w:r>
        <w:rPr>
          <w:i/>
        </w:rPr>
        <w:t>Рисунок 44: от</w:t>
      </w:r>
      <w:r>
        <w:rPr>
          <w:i/>
        </w:rPr>
        <w:t>ключение подсветки:</w:t>
      </w:r>
    </w:p>
    <w:p w14:paraId="5947643A" w14:textId="77777777" w:rsidR="005D02F7" w:rsidRDefault="00270238">
      <w:r>
        <w:rPr>
          <w:noProof/>
        </w:rPr>
        <w:lastRenderedPageBreak/>
        <w:drawing>
          <wp:inline distT="0" distB="0" distL="0" distR="0" wp14:anchorId="297F016A" wp14:editId="70AA0480">
            <wp:extent cx="5890260" cy="391668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5.userapi.com/impg/Tw71rp0SYua9idthRm4bm4cE08CZ0hoDOER6XA/hs2R6YJ7KBI.jpg?size=561x475&amp;quality=96&amp;sign=701a5cffc68085b6abf7f766b57b176e&amp;type=album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260" cy="39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CD851" w14:textId="77777777" w:rsidR="005D02F7" w:rsidRDefault="00270238">
      <w:r>
        <w:pict w14:anchorId="5006DB95">
          <v:rect id="_x0000_i1027" style="width:0;height:1.5pt" o:hralign="center" o:hrstd="t" o:hr="t"/>
        </w:pict>
      </w:r>
    </w:p>
    <w:p w14:paraId="0D636DB3" w14:textId="77777777" w:rsidR="005D02F7" w:rsidRPr="001414AA" w:rsidRDefault="00270238">
      <w:pPr>
        <w:pStyle w:val="2"/>
        <w:rPr>
          <w:lang w:val="ru-RU"/>
        </w:rPr>
      </w:pPr>
      <w:bookmarkStart w:id="9" w:name="вывод"/>
      <w:r w:rsidRPr="001414AA">
        <w:rPr>
          <w:lang w:val="ru-RU"/>
        </w:rPr>
        <w:t>Вывод:</w:t>
      </w:r>
    </w:p>
    <w:bookmarkEnd w:id="9"/>
    <w:p w14:paraId="3A743070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Освоила основные возможности командной оболочки </w:t>
      </w:r>
      <w:r>
        <w:t>Midnight</w:t>
      </w:r>
      <w:r w:rsidRPr="001414AA">
        <w:rPr>
          <w:lang w:val="ru-RU"/>
        </w:rPr>
        <w:t xml:space="preserve"> </w:t>
      </w:r>
      <w:r>
        <w:t>Commander</w:t>
      </w:r>
      <w:r w:rsidRPr="001414AA">
        <w:rPr>
          <w:lang w:val="ru-RU"/>
        </w:rPr>
        <w:t>. Приобрела навыки практической работы по просмотру каталогов и файлов; манипуляций с ними.</w:t>
      </w:r>
    </w:p>
    <w:p w14:paraId="16730C4F" w14:textId="77777777" w:rsidR="005D02F7" w:rsidRPr="001414AA" w:rsidRDefault="00270238">
      <w:pPr>
        <w:pStyle w:val="3"/>
        <w:rPr>
          <w:lang w:val="ru-RU"/>
        </w:rPr>
      </w:pPr>
      <w:bookmarkStart w:id="10" w:name="библиография"/>
      <w:r w:rsidRPr="001414AA">
        <w:rPr>
          <w:lang w:val="ru-RU"/>
        </w:rPr>
        <w:t>Библиография:</w:t>
      </w:r>
    </w:p>
    <w:bookmarkEnd w:id="10"/>
    <w:p w14:paraId="56AC0173" w14:textId="77777777" w:rsidR="005D02F7" w:rsidRPr="001414AA" w:rsidRDefault="00270238">
      <w:pPr>
        <w:rPr>
          <w:lang w:val="ru-RU"/>
        </w:rPr>
      </w:pPr>
      <w:r w:rsidRPr="001414AA">
        <w:rPr>
          <w:lang w:val="ru-RU"/>
        </w:rPr>
        <w:t xml:space="preserve">[1] [Горячие клавиши </w:t>
      </w:r>
      <w:r>
        <w:t>Midnight</w:t>
      </w:r>
      <w:r w:rsidRPr="001414AA">
        <w:rPr>
          <w:lang w:val="ru-RU"/>
        </w:rPr>
        <w:t xml:space="preserve"> </w:t>
      </w:r>
      <w:r>
        <w:t>Commander</w:t>
      </w:r>
      <w:r w:rsidRPr="001414AA">
        <w:rPr>
          <w:lang w:val="ru-RU"/>
        </w:rPr>
        <w:t>](</w:t>
      </w:r>
      <w:r>
        <w:t>https</w:t>
      </w:r>
      <w:r w:rsidRPr="001414AA">
        <w:rPr>
          <w:lang w:val="ru-RU"/>
        </w:rPr>
        <w:t>://</w:t>
      </w:r>
      <w:r>
        <w:t>any</w:t>
      </w:r>
      <w:r w:rsidRPr="001414AA">
        <w:rPr>
          <w:lang w:val="ru-RU"/>
        </w:rPr>
        <w:t>-</w:t>
      </w:r>
      <w:r>
        <w:t>key</w:t>
      </w:r>
      <w:r w:rsidRPr="001414AA">
        <w:rPr>
          <w:lang w:val="ru-RU"/>
        </w:rPr>
        <w:t>.</w:t>
      </w:r>
      <w:r>
        <w:t>net</w:t>
      </w:r>
      <w:r w:rsidRPr="001414AA">
        <w:rPr>
          <w:lang w:val="ru-RU"/>
        </w:rPr>
        <w:t>/</w:t>
      </w:r>
      <w:r>
        <w:t>mcedit</w:t>
      </w:r>
      <w:r w:rsidRPr="001414AA">
        <w:rPr>
          <w:lang w:val="ru-RU"/>
        </w:rPr>
        <w:t>-</w:t>
      </w:r>
      <w:r>
        <w:t>hotkeys</w:t>
      </w:r>
      <w:r w:rsidRPr="001414AA">
        <w:rPr>
          <w:lang w:val="ru-RU"/>
        </w:rPr>
        <w:t>/)</w:t>
      </w:r>
    </w:p>
    <w:sectPr w:rsidR="005D02F7" w:rsidRPr="001414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31DEA7"/>
    <w:multiLevelType w:val="multilevel"/>
    <w:tmpl w:val="05C4B1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D5E9FA"/>
    <w:multiLevelType w:val="multilevel"/>
    <w:tmpl w:val="A6885DB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21BBEF1"/>
    <w:multiLevelType w:val="multilevel"/>
    <w:tmpl w:val="61AC91E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6A196F9"/>
    <w:multiLevelType w:val="multilevel"/>
    <w:tmpl w:val="0EE4BA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81BAB7F"/>
    <w:multiLevelType w:val="multilevel"/>
    <w:tmpl w:val="DAEE93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03B3F77"/>
    <w:multiLevelType w:val="multilevel"/>
    <w:tmpl w:val="92D2ECE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7BACF7B"/>
    <w:multiLevelType w:val="multilevel"/>
    <w:tmpl w:val="02DCED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FE58C83"/>
    <w:multiLevelType w:val="multilevel"/>
    <w:tmpl w:val="6FCC40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7C77312"/>
    <w:multiLevelType w:val="multilevel"/>
    <w:tmpl w:val="F52E6DC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3"/>
  </w:num>
  <w:num w:numId="15">
    <w:abstractNumId w:val="3"/>
  </w:num>
  <w:num w:numId="16">
    <w:abstractNumId w:val="3"/>
  </w:num>
  <w:num w:numId="1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1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4AA"/>
    <w:rsid w:val="00270238"/>
    <w:rsid w:val="004E29B3"/>
    <w:rsid w:val="00590D07"/>
    <w:rsid w:val="005D02F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BB491"/>
  <w15:docId w15:val="{A4CE1201-E460-4787-B1D1-433D5CEEB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39" Type="http://schemas.openxmlformats.org/officeDocument/2006/relationships/image" Target="media/image34.jpg"/><Relationship Id="rId21" Type="http://schemas.openxmlformats.org/officeDocument/2006/relationships/image" Target="media/image16.jpg"/><Relationship Id="rId34" Type="http://schemas.openxmlformats.org/officeDocument/2006/relationships/image" Target="media/image29.jpg"/><Relationship Id="rId42" Type="http://schemas.openxmlformats.org/officeDocument/2006/relationships/image" Target="media/image37.jpg"/><Relationship Id="rId47" Type="http://schemas.openxmlformats.org/officeDocument/2006/relationships/image" Target="media/image42.jpg"/><Relationship Id="rId50" Type="http://schemas.openxmlformats.org/officeDocument/2006/relationships/theme" Target="theme/theme1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6" Type="http://schemas.openxmlformats.org/officeDocument/2006/relationships/image" Target="media/image11.jpg"/><Relationship Id="rId29" Type="http://schemas.openxmlformats.org/officeDocument/2006/relationships/image" Target="media/image24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32" Type="http://schemas.openxmlformats.org/officeDocument/2006/relationships/image" Target="media/image27.jpg"/><Relationship Id="rId37" Type="http://schemas.openxmlformats.org/officeDocument/2006/relationships/image" Target="media/image32.jpg"/><Relationship Id="rId40" Type="http://schemas.openxmlformats.org/officeDocument/2006/relationships/image" Target="media/image35.jpg"/><Relationship Id="rId45" Type="http://schemas.openxmlformats.org/officeDocument/2006/relationships/image" Target="media/image40.jpg"/><Relationship Id="rId5" Type="http://schemas.openxmlformats.org/officeDocument/2006/relationships/hyperlink" Target="https://any-key.net/mcedit-hotkeys/" TargetMode="Externa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36" Type="http://schemas.openxmlformats.org/officeDocument/2006/relationships/image" Target="media/image31.jpg"/><Relationship Id="rId49" Type="http://schemas.openxmlformats.org/officeDocument/2006/relationships/fontTable" Target="fontTable.xml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openxmlformats.org/officeDocument/2006/relationships/image" Target="media/image26.jpg"/><Relationship Id="rId44" Type="http://schemas.openxmlformats.org/officeDocument/2006/relationships/image" Target="media/image39.jp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image" Target="media/image25.jpg"/><Relationship Id="rId35" Type="http://schemas.openxmlformats.org/officeDocument/2006/relationships/image" Target="media/image30.jpg"/><Relationship Id="rId43" Type="http://schemas.openxmlformats.org/officeDocument/2006/relationships/image" Target="media/image38.jpg"/><Relationship Id="rId48" Type="http://schemas.openxmlformats.org/officeDocument/2006/relationships/image" Target="media/image43.jpg"/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image" Target="media/image28.jpg"/><Relationship Id="rId38" Type="http://schemas.openxmlformats.org/officeDocument/2006/relationships/image" Target="media/image33.jpg"/><Relationship Id="rId46" Type="http://schemas.openxmlformats.org/officeDocument/2006/relationships/image" Target="media/image41.jpg"/><Relationship Id="rId20" Type="http://schemas.openxmlformats.org/officeDocument/2006/relationships/image" Target="media/image15.jpg"/><Relationship Id="rId41" Type="http://schemas.openxmlformats.org/officeDocument/2006/relationships/image" Target="media/image36.jpg"/><Relationship Id="rId1" Type="http://schemas.openxmlformats.org/officeDocument/2006/relationships/numbering" Target="numbering.xml"/><Relationship Id="rId6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6</Pages>
  <Words>1604</Words>
  <Characters>9147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5-10T17:47:00Z</dcterms:created>
  <dcterms:modified xsi:type="dcterms:W3CDTF">2021-05-10T17:59:00Z</dcterms:modified>
</cp:coreProperties>
</file>